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C8E3A" w14:textId="77777777" w:rsidR="007243D2" w:rsidRDefault="007243D2" w:rsidP="007243D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IE4122 Deep Learning and Deep Neural Networks</w:t>
      </w:r>
    </w:p>
    <w:p w14:paraId="75491A17" w14:textId="77777777" w:rsidR="007243D2" w:rsidRPr="003400A6" w:rsidRDefault="007243D2" w:rsidP="007243D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ab 2</w:t>
      </w:r>
      <w:r w:rsidRPr="003400A6">
        <w:rPr>
          <w:rFonts w:ascii="Times New Roman" w:hAnsi="Times New Roman"/>
          <w:b/>
          <w:sz w:val="28"/>
          <w:szCs w:val="28"/>
        </w:rPr>
        <w:t>:</w:t>
      </w:r>
      <w:r>
        <w:rPr>
          <w:rFonts w:ascii="Times New Roman" w:hAnsi="Times New Roman"/>
          <w:b/>
          <w:sz w:val="28"/>
          <w:szCs w:val="28"/>
        </w:rPr>
        <w:t xml:space="preserve"> RNN and LSTM for Text Analysis</w:t>
      </w:r>
    </w:p>
    <w:p w14:paraId="5BFD963F" w14:textId="77777777" w:rsidR="00046FDA" w:rsidRDefault="00046FDA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A79DE4F" w14:textId="77777777" w:rsidR="000B0D2B" w:rsidRPr="00AD4D21" w:rsidRDefault="001920F0" w:rsidP="000B0D2B">
      <w:pPr>
        <w:spacing w:after="0" w:line="240" w:lineRule="auto"/>
        <w:jc w:val="both"/>
        <w:rPr>
          <w:rFonts w:ascii="Times New Roman" w:hAnsi="Times New Roman"/>
          <w:b/>
          <w:sz w:val="24"/>
        </w:rPr>
      </w:pPr>
      <w:r w:rsidRPr="00AD4D21">
        <w:rPr>
          <w:rFonts w:ascii="Times New Roman" w:hAnsi="Times New Roman"/>
          <w:b/>
          <w:sz w:val="24"/>
        </w:rPr>
        <w:t>A. Objectives and Outcomes</w:t>
      </w:r>
    </w:p>
    <w:p w14:paraId="20523400" w14:textId="77777777" w:rsidR="000B0D2B" w:rsidRDefault="000B0D2B" w:rsidP="000B0D2B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CA1996D" w14:textId="77777777" w:rsidR="000B0D2B" w:rsidRDefault="001920F0" w:rsidP="000B0D2B">
      <w:pPr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After finishing this lab, you should be able to perform the following</w:t>
      </w:r>
    </w:p>
    <w:p w14:paraId="26B64ED2" w14:textId="16F92B7C" w:rsidR="000B0D2B" w:rsidRDefault="001920F0" w:rsidP="000B0D2B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proofErr w:type="spellStart"/>
      <w:r w:rsidR="00EE55D4" w:rsidRPr="00146AA7">
        <w:rPr>
          <w:rFonts w:ascii="Times New Roman" w:hAnsi="Times New Roman"/>
        </w:rPr>
        <w:t>PyTorch</w:t>
      </w:r>
      <w:proofErr w:type="spellEnd"/>
      <w:r w:rsidR="00EE55D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o develop </w:t>
      </w:r>
      <w:r w:rsidR="00EE55D4" w:rsidRPr="00EE55D4">
        <w:rPr>
          <w:rFonts w:ascii="Times New Roman" w:hAnsi="Times New Roman"/>
        </w:rPr>
        <w:t>recurrent neural network</w:t>
      </w:r>
      <w:r w:rsidR="004B0DC1">
        <w:rPr>
          <w:rFonts w:ascii="Times New Roman" w:hAnsi="Times New Roman"/>
        </w:rPr>
        <w:t>s</w:t>
      </w:r>
      <w:r w:rsidR="00EE55D4" w:rsidRPr="00EE55D4">
        <w:rPr>
          <w:rFonts w:ascii="Times New Roman" w:hAnsi="Times New Roman"/>
        </w:rPr>
        <w:t xml:space="preserve"> (RNN)</w:t>
      </w:r>
      <w:r>
        <w:rPr>
          <w:rFonts w:ascii="Times New Roman" w:hAnsi="Times New Roman"/>
        </w:rPr>
        <w:t xml:space="preserve"> for </w:t>
      </w:r>
      <w:r w:rsidR="00EE55D4"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.</w:t>
      </w:r>
    </w:p>
    <w:p w14:paraId="69D6A240" w14:textId="7005EE30" w:rsidR="005F6A5C" w:rsidRPr="00442D15" w:rsidRDefault="00E1409A" w:rsidP="00442D15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54690">
        <w:rPr>
          <w:rFonts w:ascii="Times New Roman" w:hAnsi="Times New Roman"/>
        </w:rPr>
        <w:t xml:space="preserve">reprocess datasets for </w:t>
      </w:r>
      <w:r w:rsidR="00954690" w:rsidRPr="00EE55D4">
        <w:rPr>
          <w:rFonts w:ascii="Times New Roman" w:hAnsi="Times New Roman"/>
        </w:rPr>
        <w:t>sentiment</w:t>
      </w:r>
      <w:r w:rsidR="00954690">
        <w:rPr>
          <w:rFonts w:ascii="Times New Roman" w:hAnsi="Times New Roman"/>
        </w:rPr>
        <w:t xml:space="preserve"> classification</w:t>
      </w:r>
      <w:r w:rsidR="00442D15">
        <w:rPr>
          <w:rFonts w:ascii="Times New Roman" w:eastAsia="DengXian" w:hAnsi="Times New Roman" w:hint="eastAsia"/>
          <w:lang w:eastAsia="zh-CN"/>
        </w:rPr>
        <w:t>,</w:t>
      </w:r>
      <w:r w:rsidR="00442D15">
        <w:rPr>
          <w:rFonts w:ascii="Times New Roman" w:eastAsia="DengXian" w:hAnsi="Times New Roman"/>
          <w:lang w:eastAsia="zh-CN"/>
        </w:rPr>
        <w:t xml:space="preserve"> learn how to </w:t>
      </w:r>
      <w:r w:rsidR="00442D15" w:rsidRPr="00442D15">
        <w:rPr>
          <w:rFonts w:ascii="Times New Roman" w:hAnsi="Times New Roman"/>
        </w:rPr>
        <w:t>split training materials</w:t>
      </w:r>
      <w:r w:rsidR="00442D15" w:rsidRPr="00442D15">
        <w:rPr>
          <w:rFonts w:ascii="Times New Roman" w:eastAsia="DengXian" w:hAnsi="Times New Roman" w:hint="eastAsia"/>
          <w:lang w:eastAsia="zh-CN"/>
        </w:rPr>
        <w:t>,</w:t>
      </w:r>
      <w:r w:rsidR="00442D15" w:rsidRPr="00442D15">
        <w:rPr>
          <w:rFonts w:ascii="Times New Roman" w:eastAsia="DengXian" w:hAnsi="Times New Roman"/>
          <w:lang w:eastAsia="zh-CN"/>
        </w:rPr>
        <w:t xml:space="preserve"> understand the concept of random seed</w:t>
      </w:r>
      <w:r w:rsidR="00C818ED">
        <w:rPr>
          <w:rFonts w:ascii="Times New Roman" w:eastAsia="DengXian" w:hAnsi="Times New Roman"/>
          <w:lang w:eastAsia="zh-CN"/>
        </w:rPr>
        <w:t>,</w:t>
      </w:r>
      <w:r w:rsidR="00FD0C58">
        <w:rPr>
          <w:rFonts w:ascii="Times New Roman" w:eastAsia="DengXian" w:hAnsi="Times New Roman"/>
          <w:lang w:eastAsia="zh-CN"/>
        </w:rPr>
        <w:t xml:space="preserve"> </w:t>
      </w:r>
      <w:r w:rsidR="00C818ED">
        <w:rPr>
          <w:rFonts w:ascii="Times New Roman" w:eastAsia="DengXian" w:hAnsi="Times New Roman"/>
          <w:lang w:eastAsia="zh-CN"/>
        </w:rPr>
        <w:t>vocabulary</w:t>
      </w:r>
      <w:r w:rsidR="004B0DC1">
        <w:rPr>
          <w:rFonts w:ascii="Times New Roman" w:eastAsia="DengXian" w:hAnsi="Times New Roman"/>
          <w:lang w:eastAsia="zh-CN"/>
        </w:rPr>
        <w:t>,</w:t>
      </w:r>
      <w:r w:rsidR="00FC6B29">
        <w:rPr>
          <w:rFonts w:ascii="Times New Roman" w:eastAsia="DengXian" w:hAnsi="Times New Roman"/>
          <w:lang w:eastAsia="zh-CN"/>
        </w:rPr>
        <w:t xml:space="preserve"> and embeddings.</w:t>
      </w:r>
    </w:p>
    <w:p w14:paraId="66139568" w14:textId="2E8FA5D8" w:rsidR="00E1409A" w:rsidRPr="00442D15" w:rsidRDefault="00E1409A" w:rsidP="00E1409A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eastAsia="DengXian" w:hAnsi="Times New Roman"/>
          <w:lang w:eastAsia="zh-CN"/>
        </w:rPr>
        <w:t xml:space="preserve">Understand </w:t>
      </w:r>
      <w:r w:rsidR="00954690">
        <w:rPr>
          <w:rFonts w:ascii="Times New Roman" w:eastAsia="DengXian" w:hAnsi="Times New Roman"/>
          <w:lang w:eastAsia="zh-CN"/>
        </w:rPr>
        <w:t>the architecture of RNN, LSTM, bidirectional-LSTM</w:t>
      </w:r>
      <w:r w:rsidR="004B0DC1">
        <w:rPr>
          <w:rFonts w:ascii="Times New Roman" w:eastAsia="DengXian" w:hAnsi="Times New Roman"/>
          <w:lang w:eastAsia="zh-CN"/>
        </w:rPr>
        <w:t>,</w:t>
      </w:r>
      <w:r w:rsidR="00954690">
        <w:rPr>
          <w:rFonts w:ascii="Times New Roman" w:eastAsia="DengXian" w:hAnsi="Times New Roman"/>
          <w:lang w:eastAsia="zh-CN"/>
        </w:rPr>
        <w:t xml:space="preserve"> and multi-layer LSTM</w:t>
      </w:r>
      <w:r>
        <w:rPr>
          <w:rFonts w:ascii="Times New Roman" w:eastAsia="DengXian" w:hAnsi="Times New Roman"/>
          <w:lang w:eastAsia="zh-CN"/>
        </w:rPr>
        <w:t>.</w:t>
      </w:r>
    </w:p>
    <w:p w14:paraId="5B549006" w14:textId="7DDB2367" w:rsidR="00217C97" w:rsidRPr="00442D15" w:rsidRDefault="00442D15" w:rsidP="00442D15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nderstand </w:t>
      </w:r>
      <w:r w:rsidR="004B0DC1">
        <w:rPr>
          <w:rFonts w:ascii="Times New Roman" w:hAnsi="Times New Roman"/>
        </w:rPr>
        <w:t xml:space="preserve">the concepts of </w:t>
      </w:r>
      <w:r>
        <w:rPr>
          <w:rFonts w:ascii="Times New Roman" w:hAnsi="Times New Roman"/>
        </w:rPr>
        <w:t>padding and packing sequences</w:t>
      </w:r>
      <w:r w:rsidR="00217C97" w:rsidRPr="00442D15">
        <w:rPr>
          <w:rFonts w:ascii="Times New Roman" w:eastAsia="DengXian" w:hAnsi="Times New Roman"/>
          <w:lang w:eastAsia="zh-CN"/>
        </w:rPr>
        <w:t xml:space="preserve">. </w:t>
      </w:r>
    </w:p>
    <w:p w14:paraId="7365BF70" w14:textId="749E1866" w:rsidR="00046FDA" w:rsidRDefault="00046FDA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5D6DA212" w14:textId="77777777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  <w:r w:rsidRPr="00D6275E"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B. Assessment Criteria</w:t>
      </w:r>
    </w:p>
    <w:p w14:paraId="51EF6EB2" w14:textId="03AD40A6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 xml:space="preserve">Ability to build </w:t>
      </w:r>
      <w:r>
        <w:rPr>
          <w:rFonts w:ascii="Times New Roman" w:hAnsi="Times New Roman"/>
        </w:rPr>
        <w:t>sentiment</w:t>
      </w:r>
      <w:r w:rsidRPr="00D6275E">
        <w:rPr>
          <w:rFonts w:ascii="Times New Roman" w:hAnsi="Times New Roman"/>
        </w:rPr>
        <w:t xml:space="preserve"> classification systems based</w:t>
      </w:r>
      <w:r>
        <w:rPr>
          <w:rFonts w:ascii="Times New Roman" w:hAnsi="Times New Roman"/>
        </w:rPr>
        <w:t xml:space="preserve"> on </w:t>
      </w:r>
      <w:proofErr w:type="spellStart"/>
      <w:r>
        <w:rPr>
          <w:rFonts w:ascii="Times New Roman" w:hAnsi="Times New Roman"/>
        </w:rPr>
        <w:t>PyTorch</w:t>
      </w:r>
      <w:proofErr w:type="spellEnd"/>
      <w:r w:rsidRPr="00D6275E">
        <w:rPr>
          <w:rFonts w:ascii="Times New Roman" w:hAnsi="Times New Roman"/>
        </w:rPr>
        <w:t>.</w:t>
      </w:r>
    </w:p>
    <w:p w14:paraId="69767A8E" w14:textId="77777777" w:rsidR="00D01B2B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>Ability to produce correct results.</w:t>
      </w:r>
    </w:p>
    <w:p w14:paraId="014875E7" w14:textId="77777777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bility to change the programs and obtain meaningful results.</w:t>
      </w:r>
    </w:p>
    <w:p w14:paraId="53DFCA00" w14:textId="77777777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>Ability to explain the</w:t>
      </w:r>
      <w:r>
        <w:rPr>
          <w:rFonts w:ascii="Times New Roman" w:hAnsi="Times New Roman"/>
        </w:rPr>
        <w:t xml:space="preserve"> observations and results</w:t>
      </w:r>
      <w:r w:rsidRPr="00D6275E">
        <w:rPr>
          <w:rFonts w:ascii="Times New Roman" w:hAnsi="Times New Roman"/>
        </w:rPr>
        <w:t>.</w:t>
      </w:r>
    </w:p>
    <w:p w14:paraId="4B554CD9" w14:textId="77777777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>Clarity of the report.</w:t>
      </w:r>
    </w:p>
    <w:p w14:paraId="227206E3" w14:textId="77777777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</w:p>
    <w:p w14:paraId="0B7EF514" w14:textId="77777777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  <w:r w:rsidRPr="00D6275E"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C. Submission</w:t>
      </w:r>
    </w:p>
    <w:p w14:paraId="208CC61A" w14:textId="77777777" w:rsidR="00D01B2B" w:rsidRDefault="00D01B2B" w:rsidP="00D01B2B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/>
          <w:b/>
          <w:color w:val="000000"/>
        </w:rPr>
      </w:pPr>
      <w:r w:rsidRPr="00D6275E">
        <w:rPr>
          <w:rFonts w:ascii="Times New Roman" w:hAnsi="Times New Roman"/>
          <w:color w:val="000000"/>
        </w:rPr>
        <w:t xml:space="preserve">Copy and paste the graphs and images that you obtain from Google </w:t>
      </w:r>
      <w:proofErr w:type="spellStart"/>
      <w:r w:rsidRPr="00D6275E">
        <w:rPr>
          <w:rFonts w:ascii="Times New Roman" w:hAnsi="Times New Roman"/>
          <w:color w:val="000000"/>
        </w:rPr>
        <w:t>Colab</w:t>
      </w:r>
      <w:proofErr w:type="spellEnd"/>
      <w:r w:rsidRPr="00D6275E">
        <w:rPr>
          <w:rFonts w:ascii="Times New Roman" w:hAnsi="Times New Roman"/>
          <w:color w:val="000000"/>
        </w:rPr>
        <w:t xml:space="preserve"> or other P</w:t>
      </w:r>
      <w:r w:rsidRPr="00D6275E">
        <w:rPr>
          <w:rFonts w:ascii="Times New Roman" w:hAnsi="Times New Roman" w:hint="eastAsia"/>
          <w:color w:val="000000"/>
          <w:lang w:eastAsia="zh-CN"/>
        </w:rPr>
        <w:t>y</w:t>
      </w:r>
      <w:r w:rsidRPr="00D6275E">
        <w:rPr>
          <w:rFonts w:ascii="Times New Roman" w:hAnsi="Times New Roman"/>
          <w:color w:val="000000"/>
          <w:lang w:eastAsia="zh-CN"/>
        </w:rPr>
        <w:t>thon</w:t>
      </w:r>
      <w:r w:rsidRPr="00D6275E">
        <w:rPr>
          <w:rFonts w:ascii="Times New Roman" w:hAnsi="Times New Roman"/>
          <w:color w:val="000000"/>
        </w:rPr>
        <w:t xml:space="preserve"> IDE to a word file and</w:t>
      </w:r>
      <w:r>
        <w:rPr>
          <w:rFonts w:ascii="Times New Roman" w:hAnsi="Times New Roman"/>
          <w:color w:val="000000"/>
        </w:rPr>
        <w:t xml:space="preserve"> discuss your observations and results.</w:t>
      </w:r>
      <w:r w:rsidRPr="00D6275E">
        <w:rPr>
          <w:rFonts w:ascii="Times New Roman" w:hAnsi="Times New Roman"/>
          <w:color w:val="000000"/>
        </w:rPr>
        <w:t xml:space="preserve"> </w:t>
      </w:r>
    </w:p>
    <w:p w14:paraId="53989202" w14:textId="77777777" w:rsidR="00D01B2B" w:rsidRPr="00D6275E" w:rsidRDefault="00D01B2B" w:rsidP="00D01B2B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C</w:t>
      </w:r>
      <w:r w:rsidRPr="00D6275E">
        <w:rPr>
          <w:rFonts w:ascii="Times New Roman" w:hAnsi="Times New Roman"/>
          <w:b/>
          <w:color w:val="000000"/>
        </w:rPr>
        <w:t xml:space="preserve">onvert </w:t>
      </w:r>
      <w:r>
        <w:rPr>
          <w:rFonts w:ascii="Times New Roman" w:hAnsi="Times New Roman"/>
          <w:b/>
          <w:color w:val="000000"/>
        </w:rPr>
        <w:t>your file</w:t>
      </w:r>
      <w:r w:rsidRPr="00D6275E">
        <w:rPr>
          <w:rFonts w:ascii="Times New Roman" w:hAnsi="Times New Roman"/>
          <w:b/>
          <w:color w:val="000000"/>
        </w:rPr>
        <w:t xml:space="preserve"> to PDF</w:t>
      </w:r>
      <w:r w:rsidRPr="00D6275E">
        <w:rPr>
          <w:rFonts w:ascii="Times New Roman" w:hAnsi="Times New Roman"/>
          <w:color w:val="000000"/>
        </w:rPr>
        <w:t xml:space="preserve">. </w:t>
      </w:r>
    </w:p>
    <w:p w14:paraId="1F264A45" w14:textId="77777777" w:rsidR="00D01B2B" w:rsidRPr="00D6275E" w:rsidRDefault="00D01B2B" w:rsidP="00D01B2B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/>
          <w:b/>
        </w:rPr>
      </w:pPr>
      <w:r w:rsidRPr="00D6275E">
        <w:rPr>
          <w:rFonts w:ascii="Times New Roman" w:hAnsi="Times New Roman"/>
        </w:rPr>
        <w:t>Submit your report to Blackboard before the deadline specified in Blackboard.</w:t>
      </w:r>
    </w:p>
    <w:p w14:paraId="701AEE5F" w14:textId="5437B350" w:rsidR="00D01B2B" w:rsidRDefault="00D01B2B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170F27ED" w14:textId="77777777" w:rsidR="00D01B2B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</w:p>
    <w:p w14:paraId="39847159" w14:textId="07632869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  <w:r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D</w:t>
      </w:r>
      <w:r w:rsidRPr="00D6275E"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 xml:space="preserve">. </w:t>
      </w:r>
      <w:r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Procedures</w:t>
      </w:r>
    </w:p>
    <w:p w14:paraId="68609CD6" w14:textId="77777777" w:rsidR="00D01B2B" w:rsidRDefault="00D01B2B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16E0E38" w14:textId="02120A6E" w:rsidR="00B43FF8" w:rsidRPr="00B11198" w:rsidRDefault="00D01B2B" w:rsidP="00046FDA">
      <w:pPr>
        <w:spacing w:after="0" w:line="24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D</w:t>
      </w:r>
      <w:r w:rsidR="001920F0" w:rsidRPr="00B11198">
        <w:rPr>
          <w:rFonts w:ascii="Times New Roman" w:hAnsi="Times New Roman"/>
          <w:b/>
          <w:i/>
        </w:rPr>
        <w:t>.</w:t>
      </w:r>
      <w:r>
        <w:rPr>
          <w:rFonts w:ascii="Times New Roman" w:hAnsi="Times New Roman"/>
          <w:b/>
          <w:i/>
        </w:rPr>
        <w:t>1</w:t>
      </w:r>
      <w:r w:rsidR="001920F0" w:rsidRPr="00B11198">
        <w:rPr>
          <w:rFonts w:ascii="Times New Roman" w:hAnsi="Times New Roman"/>
          <w:b/>
          <w:i/>
        </w:rPr>
        <w:t xml:space="preserve"> </w:t>
      </w:r>
      <w:r w:rsidR="00146AA7">
        <w:rPr>
          <w:rFonts w:ascii="Times New Roman" w:hAnsi="Times New Roman"/>
          <w:b/>
          <w:i/>
        </w:rPr>
        <w:t xml:space="preserve">Prepare </w:t>
      </w:r>
      <w:proofErr w:type="spellStart"/>
      <w:r w:rsidR="00146AA7">
        <w:rPr>
          <w:rFonts w:ascii="Times New Roman" w:hAnsi="Times New Roman"/>
          <w:b/>
          <w:i/>
        </w:rPr>
        <w:t>Colab</w:t>
      </w:r>
      <w:proofErr w:type="spellEnd"/>
      <w:r w:rsidR="00146AA7">
        <w:rPr>
          <w:rFonts w:ascii="Times New Roman" w:hAnsi="Times New Roman"/>
          <w:b/>
          <w:i/>
        </w:rPr>
        <w:t xml:space="preserve"> Environment</w:t>
      </w:r>
    </w:p>
    <w:p w14:paraId="16244ECA" w14:textId="77777777" w:rsidR="00B43FF8" w:rsidRDefault="00B43FF8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54FF9740" w14:textId="0A712CD8" w:rsidR="001E132F" w:rsidRDefault="000E1985" w:rsidP="00A13AA3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Times New Roman" w:hAnsi="Times New Roman"/>
        </w:rPr>
      </w:pPr>
      <w:proofErr w:type="spellStart"/>
      <w:r w:rsidRPr="00E04E52">
        <w:rPr>
          <w:rFonts w:ascii="Times New Roman" w:hAnsi="Times New Roman"/>
        </w:rPr>
        <w:t>Colab</w:t>
      </w:r>
      <w:proofErr w:type="spellEnd"/>
      <w:r w:rsidRPr="00E04E52">
        <w:rPr>
          <w:rFonts w:ascii="Times New Roman" w:hAnsi="Times New Roman"/>
        </w:rPr>
        <w:t xml:space="preserve"> runs on browsers</w:t>
      </w:r>
      <w:r w:rsidR="001920F0" w:rsidRPr="00E04E52">
        <w:rPr>
          <w:rFonts w:ascii="Times New Roman" w:hAnsi="Times New Roman"/>
        </w:rPr>
        <w:t>.</w:t>
      </w:r>
      <w:r w:rsidRPr="00E04E52">
        <w:rPr>
          <w:rFonts w:ascii="Times New Roman" w:hAnsi="Times New Roman"/>
        </w:rPr>
        <w:t xml:space="preserve"> You need a Google account to use </w:t>
      </w:r>
      <w:proofErr w:type="spellStart"/>
      <w:r w:rsidRPr="00E04E52">
        <w:rPr>
          <w:rFonts w:ascii="Times New Roman" w:hAnsi="Times New Roman"/>
        </w:rPr>
        <w:t>Colab</w:t>
      </w:r>
      <w:proofErr w:type="spellEnd"/>
      <w:r w:rsidRPr="00E04E52">
        <w:rPr>
          <w:rFonts w:ascii="Times New Roman" w:hAnsi="Times New Roman"/>
        </w:rPr>
        <w:t xml:space="preserve">. If you do not have one, </w:t>
      </w:r>
      <w:r w:rsidR="00E04E52" w:rsidRPr="00E04E52">
        <w:rPr>
          <w:rFonts w:ascii="Times New Roman" w:hAnsi="Times New Roman"/>
        </w:rPr>
        <w:t xml:space="preserve">visit https://support.google.com/mail/answer/56256?hl=en. </w:t>
      </w:r>
    </w:p>
    <w:p w14:paraId="32D21943" w14:textId="77777777" w:rsidR="00E04E52" w:rsidRPr="00E04E52" w:rsidRDefault="00E04E52" w:rsidP="00E04E52">
      <w:pPr>
        <w:spacing w:after="0" w:line="240" w:lineRule="auto"/>
        <w:ind w:left="426"/>
        <w:jc w:val="both"/>
        <w:rPr>
          <w:rFonts w:ascii="Times New Roman" w:hAnsi="Times New Roman"/>
        </w:rPr>
      </w:pPr>
    </w:p>
    <w:p w14:paraId="6C5A65DD" w14:textId="5B3CC709" w:rsidR="00243D33" w:rsidRDefault="00E04E52" w:rsidP="000C72A7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play the Google Drive </w:t>
      </w:r>
      <w:r w:rsidR="009C2025">
        <w:rPr>
          <w:rFonts w:ascii="DengXian" w:eastAsia="DengXian" w:hAnsi="DengXian" w:hint="eastAsia"/>
          <w:lang w:eastAsia="zh-CN"/>
        </w:rPr>
        <w:t>(</w:t>
      </w:r>
      <w:r w:rsidR="009C2025" w:rsidRPr="004D2E19">
        <w:rPr>
          <w:rFonts w:ascii="DengXian" w:eastAsia="DengXian" w:hAnsi="DengXian"/>
          <w:lang w:eastAsia="zh-CN"/>
        </w:rPr>
        <w:t>https://drive.google.com/drive/</w:t>
      </w:r>
      <w:r w:rsidR="009C2025">
        <w:rPr>
          <w:rFonts w:ascii="DengXian" w:eastAsia="DengXian" w:hAnsi="DengXian" w:hint="eastAsia"/>
          <w:lang w:eastAsia="zh-CN"/>
        </w:rPr>
        <w:t>)</w:t>
      </w:r>
      <w:r w:rsidR="009C2025">
        <w:rPr>
          <w:rFonts w:ascii="DengXian" w:eastAsia="DengXian" w:hAnsi="DengXian"/>
          <w:lang w:eastAsia="zh-CN"/>
        </w:rPr>
        <w:t xml:space="preserve"> </w:t>
      </w:r>
      <w:r>
        <w:rPr>
          <w:rFonts w:ascii="Times New Roman" w:hAnsi="Times New Roman"/>
        </w:rPr>
        <w:t xml:space="preserve">page in your browser. </w:t>
      </w:r>
      <w:r w:rsidR="000E1985">
        <w:rPr>
          <w:rFonts w:ascii="Times New Roman" w:hAnsi="Times New Roman"/>
        </w:rPr>
        <w:t>Create the following directory structure in your Google Drive:</w:t>
      </w:r>
    </w:p>
    <w:p w14:paraId="692DA648" w14:textId="77777777" w:rsidR="000E1985" w:rsidRDefault="000E1985" w:rsidP="000E1985">
      <w:pPr>
        <w:pStyle w:val="ListParagraph"/>
        <w:rPr>
          <w:rFonts w:ascii="Times New Roman" w:hAnsi="Times New Roman"/>
        </w:rPr>
      </w:pPr>
    </w:p>
    <w:p w14:paraId="5F10972A" w14:textId="5CCE9C92" w:rsidR="000E1985" w:rsidRPr="000E1985" w:rsidRDefault="000E1985" w:rsidP="000E1985">
      <w:pPr>
        <w:pStyle w:val="ListParagraph"/>
        <w:rPr>
          <w:rFonts w:ascii="Courier" w:hAnsi="Courier"/>
        </w:rPr>
      </w:pPr>
      <w:r w:rsidRPr="000E1985">
        <w:rPr>
          <w:rFonts w:ascii="Courier" w:hAnsi="Courier"/>
        </w:rPr>
        <w:t>My Drive/Learning/</w:t>
      </w:r>
      <w:r w:rsidR="00AF482B" w:rsidRPr="000E1985">
        <w:rPr>
          <w:rFonts w:ascii="Courier" w:hAnsi="Courier"/>
        </w:rPr>
        <w:t>EIE</w:t>
      </w:r>
      <w:r w:rsidR="00AF482B">
        <w:rPr>
          <w:rFonts w:ascii="Courier" w:hAnsi="Courier"/>
        </w:rPr>
        <w:t>4122</w:t>
      </w:r>
      <w:r w:rsidRPr="000E1985">
        <w:rPr>
          <w:rFonts w:ascii="Courier" w:hAnsi="Courier"/>
        </w:rPr>
        <w:t>/</w:t>
      </w:r>
      <w:r w:rsidR="009565CD">
        <w:rPr>
          <w:rFonts w:ascii="Courier" w:hAnsi="Courier"/>
        </w:rPr>
        <w:t>lab</w:t>
      </w:r>
      <w:r w:rsidR="00723303">
        <w:rPr>
          <w:rFonts w:ascii="Courier" w:hAnsi="Courier"/>
        </w:rPr>
        <w:t>2</w:t>
      </w:r>
      <w:r w:rsidR="009565CD">
        <w:rPr>
          <w:rFonts w:ascii="Courier" w:hAnsi="Courier"/>
        </w:rPr>
        <w:t>/</w:t>
      </w:r>
    </w:p>
    <w:p w14:paraId="0384D646" w14:textId="1A1CF31B" w:rsidR="000E1985" w:rsidRDefault="000E1985" w:rsidP="000E1985">
      <w:pPr>
        <w:pStyle w:val="ListParagraph"/>
        <w:rPr>
          <w:rFonts w:ascii="Times New Roman" w:hAnsi="Times New Roman"/>
        </w:rPr>
      </w:pPr>
    </w:p>
    <w:p w14:paraId="63A704B6" w14:textId="70829474" w:rsidR="000E1985" w:rsidRDefault="000E1985" w:rsidP="000E1985">
      <w:pPr>
        <w:pStyle w:val="ListParagraph"/>
        <w:ind w:left="426"/>
        <w:rPr>
          <w:rFonts w:ascii="Times New Roman" w:hAnsi="Times New Roman"/>
        </w:rPr>
      </w:pPr>
      <w:r>
        <w:rPr>
          <w:rFonts w:ascii="Times New Roman" w:hAnsi="Times New Roman"/>
        </w:rPr>
        <w:t>After creating the folders, you should see something like this:</w:t>
      </w:r>
    </w:p>
    <w:p w14:paraId="5C862914" w14:textId="390B89DD" w:rsidR="000E1985" w:rsidRDefault="003C6DDB" w:rsidP="000E1985">
      <w:pPr>
        <w:pStyle w:val="ListParagraph"/>
        <w:ind w:left="426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AB4C0E0" wp14:editId="2696E5B4">
            <wp:extent cx="5062220" cy="1048923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3321" cy="106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BDB0" w14:textId="070CB97F" w:rsidR="00E04E52" w:rsidRDefault="00E04E52" w:rsidP="000E1985">
      <w:pPr>
        <w:pStyle w:val="ListParagraph"/>
        <w:ind w:left="426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rectory structure in Google Drive</w:t>
      </w:r>
    </w:p>
    <w:p w14:paraId="0E3501D9" w14:textId="476A39D6" w:rsidR="00B326D0" w:rsidRDefault="00D01B2B" w:rsidP="00D01B2B">
      <w:pPr>
        <w:spacing w:after="0" w:line="24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D</w:t>
      </w:r>
      <w:r w:rsidR="00B326D0" w:rsidRPr="00B11198">
        <w:rPr>
          <w:rFonts w:ascii="Times New Roman" w:hAnsi="Times New Roman"/>
          <w:b/>
          <w:i/>
        </w:rPr>
        <w:t>.</w:t>
      </w:r>
      <w:r>
        <w:rPr>
          <w:rFonts w:ascii="Times New Roman" w:hAnsi="Times New Roman"/>
          <w:b/>
          <w:i/>
        </w:rPr>
        <w:t>2</w:t>
      </w:r>
      <w:r w:rsidR="00B326D0" w:rsidRPr="00B11198">
        <w:rPr>
          <w:rFonts w:ascii="Times New Roman" w:hAnsi="Times New Roman"/>
          <w:b/>
          <w:i/>
        </w:rPr>
        <w:t xml:space="preserve"> </w:t>
      </w:r>
      <w:r w:rsidR="00B326D0">
        <w:rPr>
          <w:rFonts w:ascii="Times New Roman" w:hAnsi="Times New Roman"/>
          <w:b/>
          <w:i/>
        </w:rPr>
        <w:t xml:space="preserve">Conduct </w:t>
      </w:r>
      <w:r>
        <w:rPr>
          <w:rFonts w:ascii="Times New Roman" w:hAnsi="Times New Roman"/>
          <w:b/>
          <w:i/>
        </w:rPr>
        <w:t>E</w:t>
      </w:r>
      <w:r w:rsidR="00B326D0">
        <w:rPr>
          <w:rFonts w:ascii="Times New Roman" w:hAnsi="Times New Roman"/>
          <w:b/>
          <w:i/>
        </w:rPr>
        <w:t xml:space="preserve">xperiments </w:t>
      </w:r>
      <w:r>
        <w:rPr>
          <w:rFonts w:ascii="Times New Roman" w:hAnsi="Times New Roman"/>
          <w:b/>
          <w:i/>
        </w:rPr>
        <w:t>on</w:t>
      </w:r>
      <w:r w:rsidR="00B326D0">
        <w:rPr>
          <w:rFonts w:ascii="Times New Roman" w:hAnsi="Times New Roman"/>
          <w:b/>
          <w:i/>
        </w:rPr>
        <w:t xml:space="preserve"> </w:t>
      </w:r>
      <w:r>
        <w:rPr>
          <w:rFonts w:ascii="Times New Roman" w:hAnsi="Times New Roman"/>
          <w:b/>
          <w:i/>
        </w:rPr>
        <w:t>S</w:t>
      </w:r>
      <w:r w:rsidR="00B326D0" w:rsidRPr="00B326D0">
        <w:rPr>
          <w:rFonts w:ascii="Times New Roman" w:hAnsi="Times New Roman"/>
          <w:b/>
          <w:i/>
        </w:rPr>
        <w:t xml:space="preserve">entiment </w:t>
      </w:r>
      <w:r>
        <w:rPr>
          <w:rFonts w:ascii="Times New Roman" w:hAnsi="Times New Roman"/>
          <w:b/>
          <w:i/>
        </w:rPr>
        <w:t>C</w:t>
      </w:r>
      <w:r w:rsidR="00B326D0" w:rsidRPr="00B326D0">
        <w:rPr>
          <w:rFonts w:ascii="Times New Roman" w:hAnsi="Times New Roman"/>
          <w:b/>
          <w:i/>
        </w:rPr>
        <w:t>lassification</w:t>
      </w:r>
    </w:p>
    <w:p w14:paraId="3FEB7A13" w14:textId="77777777" w:rsidR="00D01B2B" w:rsidRPr="00D01B2B" w:rsidRDefault="00D01B2B" w:rsidP="00D01B2B">
      <w:pPr>
        <w:spacing w:after="0" w:line="240" w:lineRule="auto"/>
        <w:jc w:val="both"/>
        <w:rPr>
          <w:rFonts w:ascii="Times New Roman" w:hAnsi="Times New Roman"/>
          <w:b/>
          <w:i/>
        </w:rPr>
      </w:pPr>
    </w:p>
    <w:p w14:paraId="515CF6B8" w14:textId="77777777" w:rsidR="00CE1384" w:rsidRPr="00CE1384" w:rsidRDefault="003C6DDB" w:rsidP="00CE1384">
      <w:pPr>
        <w:numPr>
          <w:ilvl w:val="0"/>
          <w:numId w:val="8"/>
        </w:num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D</w:t>
      </w:r>
      <w:r>
        <w:rPr>
          <w:rFonts w:ascii="Times New Roman" w:eastAsia="DengXian" w:hAnsi="Times New Roman"/>
          <w:lang w:eastAsia="zh-CN"/>
        </w:rPr>
        <w:t>ownload ‘</w:t>
      </w:r>
      <w:proofErr w:type="spellStart"/>
      <w:r w:rsidRPr="003C6DDB">
        <w:rPr>
          <w:rFonts w:ascii="Times New Roman" w:eastAsia="DengXian" w:hAnsi="Times New Roman"/>
          <w:lang w:eastAsia="zh-CN"/>
        </w:rPr>
        <w:t>RNN_SentimentAnalysis.ipynb</w:t>
      </w:r>
      <w:proofErr w:type="spellEnd"/>
      <w:r>
        <w:rPr>
          <w:rFonts w:ascii="Times New Roman" w:eastAsia="DengXian" w:hAnsi="Times New Roman"/>
          <w:lang w:eastAsia="zh-CN"/>
        </w:rPr>
        <w:t>’ from</w:t>
      </w:r>
      <w:r w:rsidR="00CE1384">
        <w:rPr>
          <w:rFonts w:ascii="Times New Roman" w:eastAsia="DengXian" w:hAnsi="Times New Roman" w:hint="eastAsia"/>
          <w:lang w:eastAsia="zh-CN"/>
        </w:rPr>
        <w:t xml:space="preserve"> </w:t>
      </w:r>
    </w:p>
    <w:p w14:paraId="0B5F38BB" w14:textId="61ECCCC3" w:rsidR="00CE1384" w:rsidRDefault="00030D3C" w:rsidP="00030D3C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hyperlink r:id="rId9" w:history="1">
        <w:r w:rsidRPr="006F5F37">
          <w:rPr>
            <w:rStyle w:val="Hyperlink"/>
            <w:rFonts w:eastAsia="DengXian"/>
            <w:lang w:eastAsia="zh-CN"/>
          </w:rPr>
          <w:t>https://github.com/enmwmak/Teaching/tree/main/EIE4122</w:t>
        </w:r>
      </w:hyperlink>
      <w:r>
        <w:rPr>
          <w:rFonts w:eastAsia="DengXian"/>
          <w:lang w:eastAsia="zh-CN"/>
        </w:rPr>
        <w:t xml:space="preserve"> </w:t>
      </w:r>
      <w:r w:rsidR="00CE1384" w:rsidRPr="00CE1384">
        <w:rPr>
          <w:rFonts w:eastAsia="DengXian"/>
          <w:lang w:eastAsia="zh-CN"/>
        </w:rPr>
        <w:t xml:space="preserve">and drag </w:t>
      </w:r>
      <w:r w:rsidR="00CE1384" w:rsidRPr="00CE1384">
        <w:rPr>
          <w:rFonts w:ascii="Times New Roman" w:eastAsia="DengXian" w:hAnsi="Times New Roman"/>
          <w:lang w:eastAsia="zh-CN"/>
        </w:rPr>
        <w:t>‘</w:t>
      </w:r>
      <w:proofErr w:type="spellStart"/>
      <w:r w:rsidR="00CE1384" w:rsidRPr="00CE1384">
        <w:rPr>
          <w:rFonts w:ascii="Times New Roman" w:eastAsia="DengXian" w:hAnsi="Times New Roman"/>
          <w:lang w:eastAsia="zh-CN"/>
        </w:rPr>
        <w:t>RNN_SentimentAnalysis.ipynb</w:t>
      </w:r>
      <w:proofErr w:type="spellEnd"/>
      <w:r w:rsidR="00CE1384" w:rsidRPr="00CE1384">
        <w:rPr>
          <w:rFonts w:ascii="Times New Roman" w:eastAsia="DengXian" w:hAnsi="Times New Roman"/>
          <w:lang w:eastAsia="zh-CN"/>
        </w:rPr>
        <w:t xml:space="preserve">’ </w:t>
      </w:r>
      <w:r w:rsidR="00D05D32">
        <w:rPr>
          <w:rFonts w:ascii="Times New Roman" w:hAnsi="Times New Roman"/>
        </w:rPr>
        <w:t>from</w:t>
      </w:r>
      <w:r w:rsidR="00CE1384" w:rsidRPr="00CE1384">
        <w:rPr>
          <w:rFonts w:ascii="Times New Roman" w:hAnsi="Times New Roman"/>
        </w:rPr>
        <w:t xml:space="preserve"> your computer to </w:t>
      </w:r>
      <w:r w:rsidR="00CE1384" w:rsidRPr="00992F84">
        <w:rPr>
          <w:rFonts w:ascii="Times New Roman" w:hAnsi="Times New Roman"/>
        </w:rPr>
        <w:t>“</w:t>
      </w:r>
      <w:r w:rsidR="00CE1384" w:rsidRPr="00791D36">
        <w:rPr>
          <w:rFonts w:ascii="Times New Roman" w:hAnsi="Times New Roman"/>
        </w:rPr>
        <w:t>My Drive/Learning/EIE4122/lab</w:t>
      </w:r>
      <w:r w:rsidR="00D05D32">
        <w:rPr>
          <w:rFonts w:ascii="Times New Roman" w:hAnsi="Times New Roman"/>
        </w:rPr>
        <w:t>2</w:t>
      </w:r>
      <w:r w:rsidR="00CE1384" w:rsidRPr="00791D36">
        <w:rPr>
          <w:rFonts w:ascii="Times New Roman" w:hAnsi="Times New Roman"/>
        </w:rPr>
        <w:t>/</w:t>
      </w:r>
      <w:r w:rsidR="00CE1384" w:rsidRPr="00992F84">
        <w:rPr>
          <w:rFonts w:ascii="Times New Roman" w:hAnsi="Times New Roman"/>
        </w:rPr>
        <w:t>”</w:t>
      </w:r>
      <w:r w:rsidR="00CE1384">
        <w:rPr>
          <w:rFonts w:ascii="Times New Roman" w:hAnsi="Times New Roman"/>
        </w:rPr>
        <w:t xml:space="preserve"> in your Google Drive.</w:t>
      </w:r>
    </w:p>
    <w:p w14:paraId="65C3073C" w14:textId="4481A1C5" w:rsidR="00CE1384" w:rsidRPr="00CE1384" w:rsidRDefault="00CE1384" w:rsidP="00CE1384">
      <w:pPr>
        <w:spacing w:after="0" w:line="240" w:lineRule="auto"/>
        <w:ind w:left="426" w:right="-761"/>
        <w:jc w:val="both"/>
        <w:rPr>
          <w:rFonts w:ascii="Times New Roman" w:eastAsia="DengXian" w:hAnsi="Times New Roman"/>
          <w:lang w:eastAsia="zh-CN"/>
        </w:rPr>
      </w:pPr>
      <w:r>
        <w:rPr>
          <w:rFonts w:ascii="Times New Roman" w:eastAsia="DengXian" w:hAnsi="Times New Roman" w:hint="eastAsia"/>
          <w:lang w:eastAsia="zh-CN"/>
        </w:rPr>
        <w:t>R</w:t>
      </w:r>
      <w:r>
        <w:rPr>
          <w:rFonts w:ascii="Times New Roman" w:eastAsia="DengXian" w:hAnsi="Times New Roman"/>
          <w:lang w:eastAsia="zh-CN"/>
        </w:rPr>
        <w:t>ight click ‘</w:t>
      </w:r>
      <w:proofErr w:type="spellStart"/>
      <w:r w:rsidRPr="003C6DDB">
        <w:rPr>
          <w:rFonts w:ascii="Times New Roman" w:eastAsia="DengXian" w:hAnsi="Times New Roman"/>
          <w:lang w:eastAsia="zh-CN"/>
        </w:rPr>
        <w:t>RNN_SentimentAnalysis.ipynb</w:t>
      </w:r>
      <w:proofErr w:type="spellEnd"/>
      <w:r>
        <w:rPr>
          <w:rFonts w:ascii="Times New Roman" w:eastAsia="DengXian" w:hAnsi="Times New Roman"/>
          <w:lang w:eastAsia="zh-CN"/>
        </w:rPr>
        <w:t xml:space="preserve">’ and open it with </w:t>
      </w:r>
      <w:proofErr w:type="spellStart"/>
      <w:r>
        <w:rPr>
          <w:rFonts w:ascii="Times New Roman" w:eastAsia="DengXian" w:hAnsi="Times New Roman"/>
          <w:lang w:eastAsia="zh-CN"/>
        </w:rPr>
        <w:t>Colab</w:t>
      </w:r>
      <w:proofErr w:type="spellEnd"/>
      <w:r>
        <w:rPr>
          <w:rFonts w:ascii="Times New Roman" w:eastAsia="DengXian" w:hAnsi="Times New Roman"/>
          <w:lang w:eastAsia="zh-CN"/>
        </w:rPr>
        <w:t xml:space="preserve"> lab</w:t>
      </w:r>
      <w:r w:rsidR="00D05D32">
        <w:rPr>
          <w:rFonts w:ascii="Times New Roman" w:eastAsia="DengXian" w:hAnsi="Times New Roman"/>
          <w:lang w:eastAsia="zh-CN"/>
        </w:rPr>
        <w:t>.</w:t>
      </w:r>
      <w:r>
        <w:rPr>
          <w:rFonts w:ascii="Times New Roman" w:eastAsia="DengXian" w:hAnsi="Times New Roman"/>
          <w:lang w:eastAsia="zh-CN"/>
        </w:rPr>
        <w:t xml:space="preserve"> </w:t>
      </w:r>
      <w:r w:rsidR="00D05D32">
        <w:rPr>
          <w:rFonts w:ascii="Times New Roman" w:eastAsia="DengXian" w:hAnsi="Times New Roman"/>
          <w:lang w:eastAsia="zh-CN"/>
        </w:rPr>
        <w:t>R</w:t>
      </w:r>
      <w:r w:rsidR="007243D2">
        <w:rPr>
          <w:rFonts w:ascii="Times New Roman" w:eastAsia="DengXian" w:hAnsi="Times New Roman"/>
          <w:lang w:eastAsia="zh-CN"/>
        </w:rPr>
        <w:t xml:space="preserve">ead the materials in </w:t>
      </w:r>
      <w:proofErr w:type="gramStart"/>
      <w:r w:rsidR="007243D2">
        <w:rPr>
          <w:rFonts w:ascii="Times New Roman" w:eastAsia="DengXian" w:hAnsi="Times New Roman"/>
          <w:lang w:eastAsia="zh-CN"/>
        </w:rPr>
        <w:t>the .</w:t>
      </w:r>
      <w:proofErr w:type="spellStart"/>
      <w:r w:rsidR="007243D2">
        <w:rPr>
          <w:rFonts w:ascii="Times New Roman" w:eastAsia="DengXian" w:hAnsi="Times New Roman"/>
          <w:lang w:eastAsia="zh-CN"/>
        </w:rPr>
        <w:t>ipynb</w:t>
      </w:r>
      <w:proofErr w:type="spellEnd"/>
      <w:proofErr w:type="gramEnd"/>
      <w:r w:rsidR="007243D2">
        <w:rPr>
          <w:rFonts w:ascii="Times New Roman" w:eastAsia="DengXian" w:hAnsi="Times New Roman"/>
          <w:lang w:eastAsia="zh-CN"/>
        </w:rPr>
        <w:t xml:space="preserve"> file </w:t>
      </w:r>
      <w:r>
        <w:rPr>
          <w:rFonts w:ascii="Times New Roman" w:eastAsia="DengXian" w:hAnsi="Times New Roman"/>
          <w:lang w:eastAsia="zh-CN"/>
        </w:rPr>
        <w:t xml:space="preserve">and follow the procedures in the file to conduct the experiment for </w:t>
      </w:r>
      <w:r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 using </w:t>
      </w:r>
      <w:r w:rsidR="00842568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basic RNN network.</w:t>
      </w:r>
    </w:p>
    <w:p w14:paraId="38E4664D" w14:textId="3D183C79" w:rsidR="00E04E52" w:rsidRDefault="00E04E52" w:rsidP="00E04E52">
      <w:pPr>
        <w:spacing w:after="0" w:line="240" w:lineRule="auto"/>
        <w:jc w:val="both"/>
        <w:rPr>
          <w:rFonts w:ascii="Times New Roman" w:hAnsi="Times New Roman"/>
        </w:rPr>
      </w:pPr>
    </w:p>
    <w:p w14:paraId="65D4C82B" w14:textId="41F3281C" w:rsidR="007960B9" w:rsidRDefault="007960B9" w:rsidP="007960B9">
      <w:pPr>
        <w:spacing w:after="0" w:line="24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</w:p>
    <w:p w14:paraId="64FA1346" w14:textId="6C1B125C" w:rsidR="00CE1384" w:rsidRPr="00CE1384" w:rsidRDefault="00CE1384" w:rsidP="00CE1384">
      <w:pPr>
        <w:numPr>
          <w:ilvl w:val="0"/>
          <w:numId w:val="8"/>
        </w:num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D</w:t>
      </w:r>
      <w:r>
        <w:rPr>
          <w:rFonts w:ascii="Times New Roman" w:eastAsia="DengXian" w:hAnsi="Times New Roman"/>
          <w:lang w:eastAsia="zh-CN"/>
        </w:rPr>
        <w:t>ownload ‘</w:t>
      </w:r>
      <w:proofErr w:type="spellStart"/>
      <w:r w:rsidRPr="00CE1384">
        <w:rPr>
          <w:rFonts w:ascii="Times New Roman" w:eastAsia="DengXian" w:hAnsi="Times New Roman"/>
          <w:lang w:eastAsia="zh-CN"/>
        </w:rPr>
        <w:t>LSTM_SentimentAnalysis.ipynb</w:t>
      </w:r>
      <w:proofErr w:type="spellEnd"/>
      <w:r>
        <w:rPr>
          <w:rFonts w:ascii="Times New Roman" w:eastAsia="DengXian" w:hAnsi="Times New Roman"/>
          <w:lang w:eastAsia="zh-CN"/>
        </w:rPr>
        <w:t>’ from</w:t>
      </w:r>
      <w:r>
        <w:rPr>
          <w:rFonts w:ascii="Times New Roman" w:eastAsia="DengXian" w:hAnsi="Times New Roman" w:hint="eastAsia"/>
          <w:lang w:eastAsia="zh-CN"/>
        </w:rPr>
        <w:t xml:space="preserve"> </w:t>
      </w:r>
    </w:p>
    <w:p w14:paraId="7FEEEA5F" w14:textId="73472953" w:rsidR="00CE1384" w:rsidRDefault="00582BDB" w:rsidP="00D05D32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hyperlink r:id="rId10" w:history="1">
        <w:r w:rsidRPr="006F5F37">
          <w:rPr>
            <w:rStyle w:val="Hyperlink"/>
            <w:rFonts w:eastAsia="DengXian"/>
            <w:lang w:eastAsia="zh-CN"/>
          </w:rPr>
          <w:t>https://github.com/enmwmak/Teaching/tree/main/EIE4122</w:t>
        </w:r>
      </w:hyperlink>
      <w:r>
        <w:rPr>
          <w:rFonts w:eastAsia="DengXian"/>
          <w:lang w:eastAsia="zh-CN"/>
        </w:rPr>
        <w:t xml:space="preserve"> </w:t>
      </w:r>
      <w:r w:rsidR="00CE1384" w:rsidRPr="00CE1384">
        <w:rPr>
          <w:rFonts w:eastAsia="DengXian"/>
          <w:lang w:eastAsia="zh-CN"/>
        </w:rPr>
        <w:t xml:space="preserve">and drag </w:t>
      </w:r>
      <w:r w:rsidR="00CE1384" w:rsidRPr="00CE1384">
        <w:rPr>
          <w:rFonts w:ascii="Times New Roman" w:eastAsia="DengXian" w:hAnsi="Times New Roman"/>
          <w:lang w:eastAsia="zh-CN"/>
        </w:rPr>
        <w:t>‘</w:t>
      </w:r>
      <w:proofErr w:type="spellStart"/>
      <w:r w:rsidR="00CE1384" w:rsidRPr="00CE1384">
        <w:rPr>
          <w:rFonts w:ascii="Times New Roman" w:eastAsia="DengXian" w:hAnsi="Times New Roman"/>
          <w:lang w:eastAsia="zh-CN"/>
        </w:rPr>
        <w:t>LSTM_SentimentAnalysis.ipynb</w:t>
      </w:r>
      <w:proofErr w:type="spellEnd"/>
      <w:r w:rsidR="00CE1384" w:rsidRPr="00CE1384">
        <w:rPr>
          <w:rFonts w:ascii="Times New Roman" w:eastAsia="DengXian" w:hAnsi="Times New Roman"/>
          <w:lang w:eastAsia="zh-CN"/>
        </w:rPr>
        <w:t xml:space="preserve">’ </w:t>
      </w:r>
      <w:r w:rsidR="00D05D32">
        <w:rPr>
          <w:rFonts w:ascii="Times New Roman" w:hAnsi="Times New Roman"/>
        </w:rPr>
        <w:t>from</w:t>
      </w:r>
      <w:r w:rsidR="00CE1384" w:rsidRPr="00CE1384">
        <w:rPr>
          <w:rFonts w:ascii="Times New Roman" w:hAnsi="Times New Roman"/>
        </w:rPr>
        <w:t xml:space="preserve"> your computer to </w:t>
      </w:r>
      <w:r w:rsidR="00CE1384" w:rsidRPr="00992F84">
        <w:rPr>
          <w:rFonts w:ascii="Times New Roman" w:hAnsi="Times New Roman"/>
        </w:rPr>
        <w:t>“</w:t>
      </w:r>
      <w:r w:rsidR="00CE1384" w:rsidRPr="00791D36">
        <w:rPr>
          <w:rFonts w:ascii="Times New Roman" w:hAnsi="Times New Roman"/>
        </w:rPr>
        <w:t>My Drive/Learning/EIE4122/lab</w:t>
      </w:r>
      <w:r w:rsidR="00D05D32">
        <w:rPr>
          <w:rFonts w:ascii="Times New Roman" w:hAnsi="Times New Roman"/>
        </w:rPr>
        <w:t>2</w:t>
      </w:r>
      <w:r w:rsidR="00CE1384" w:rsidRPr="00791D36">
        <w:rPr>
          <w:rFonts w:ascii="Times New Roman" w:hAnsi="Times New Roman"/>
        </w:rPr>
        <w:t>/</w:t>
      </w:r>
      <w:r w:rsidR="00CE1384" w:rsidRPr="00992F84">
        <w:rPr>
          <w:rFonts w:ascii="Times New Roman" w:hAnsi="Times New Roman"/>
        </w:rPr>
        <w:t>”</w:t>
      </w:r>
      <w:r w:rsidR="00CE1384">
        <w:rPr>
          <w:rFonts w:ascii="Times New Roman" w:hAnsi="Times New Roman"/>
        </w:rPr>
        <w:t xml:space="preserve"> in your Google Drive.</w:t>
      </w:r>
    </w:p>
    <w:p w14:paraId="462DE3F4" w14:textId="77777777" w:rsidR="00D05D32" w:rsidRDefault="00CE1384" w:rsidP="00D05D32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R</w:t>
      </w:r>
      <w:r>
        <w:rPr>
          <w:rFonts w:ascii="Times New Roman" w:eastAsia="DengXian" w:hAnsi="Times New Roman"/>
          <w:lang w:eastAsia="zh-CN"/>
        </w:rPr>
        <w:t>ight click ‘</w:t>
      </w:r>
      <w:proofErr w:type="spellStart"/>
      <w:r w:rsidR="0081777A" w:rsidRPr="0081777A">
        <w:rPr>
          <w:rFonts w:ascii="Times New Roman" w:eastAsia="DengXian" w:hAnsi="Times New Roman"/>
          <w:lang w:eastAsia="zh-CN"/>
        </w:rPr>
        <w:t>LSTM_SentimentAnalysis.ipynb</w:t>
      </w:r>
      <w:proofErr w:type="spellEnd"/>
      <w:r>
        <w:rPr>
          <w:rFonts w:ascii="Times New Roman" w:eastAsia="DengXian" w:hAnsi="Times New Roman"/>
          <w:lang w:eastAsia="zh-CN"/>
        </w:rPr>
        <w:t xml:space="preserve">’ and open it with </w:t>
      </w:r>
      <w:proofErr w:type="spellStart"/>
      <w:r>
        <w:rPr>
          <w:rFonts w:ascii="Times New Roman" w:eastAsia="DengXian" w:hAnsi="Times New Roman"/>
          <w:lang w:eastAsia="zh-CN"/>
        </w:rPr>
        <w:t>Colab</w:t>
      </w:r>
      <w:proofErr w:type="spellEnd"/>
      <w:r>
        <w:rPr>
          <w:rFonts w:ascii="Times New Roman" w:eastAsia="DengXian" w:hAnsi="Times New Roman"/>
          <w:lang w:eastAsia="zh-CN"/>
        </w:rPr>
        <w:t xml:space="preserve"> lab</w:t>
      </w:r>
      <w:r w:rsidR="00D05D32">
        <w:rPr>
          <w:rFonts w:ascii="Times New Roman" w:eastAsia="DengXian" w:hAnsi="Times New Roman"/>
          <w:lang w:eastAsia="zh-CN"/>
        </w:rPr>
        <w:t>.</w:t>
      </w:r>
      <w:r>
        <w:rPr>
          <w:rFonts w:ascii="Times New Roman" w:eastAsia="DengXian" w:hAnsi="Times New Roman"/>
          <w:lang w:eastAsia="zh-CN"/>
        </w:rPr>
        <w:t xml:space="preserve"> </w:t>
      </w:r>
      <w:r w:rsidR="00D05D32">
        <w:rPr>
          <w:rFonts w:ascii="Times New Roman" w:eastAsia="DengXian" w:hAnsi="Times New Roman"/>
          <w:lang w:eastAsia="zh-CN"/>
        </w:rPr>
        <w:t>R</w:t>
      </w:r>
      <w:r w:rsidR="007243D2">
        <w:rPr>
          <w:rFonts w:ascii="Times New Roman" w:eastAsia="DengXian" w:hAnsi="Times New Roman"/>
          <w:lang w:eastAsia="zh-CN"/>
        </w:rPr>
        <w:t xml:space="preserve">ead the materials in </w:t>
      </w:r>
      <w:proofErr w:type="gramStart"/>
      <w:r w:rsidR="007243D2">
        <w:rPr>
          <w:rFonts w:ascii="Times New Roman" w:eastAsia="DengXian" w:hAnsi="Times New Roman"/>
          <w:lang w:eastAsia="zh-CN"/>
        </w:rPr>
        <w:t>the .</w:t>
      </w:r>
      <w:proofErr w:type="spellStart"/>
      <w:r w:rsidR="007243D2">
        <w:rPr>
          <w:rFonts w:ascii="Times New Roman" w:eastAsia="DengXian" w:hAnsi="Times New Roman"/>
          <w:lang w:eastAsia="zh-CN"/>
        </w:rPr>
        <w:t>ipynb</w:t>
      </w:r>
      <w:proofErr w:type="spellEnd"/>
      <w:proofErr w:type="gramEnd"/>
      <w:r w:rsidR="007243D2">
        <w:rPr>
          <w:rFonts w:ascii="Times New Roman" w:eastAsia="DengXian" w:hAnsi="Times New Roman"/>
          <w:lang w:eastAsia="zh-CN"/>
        </w:rPr>
        <w:t xml:space="preserve"> file and follow</w:t>
      </w:r>
      <w:r>
        <w:rPr>
          <w:rFonts w:ascii="Times New Roman" w:eastAsia="DengXian" w:hAnsi="Times New Roman"/>
          <w:lang w:eastAsia="zh-CN"/>
        </w:rPr>
        <w:t xml:space="preserve"> the procedures in the file to conduct the experiment for </w:t>
      </w:r>
      <w:r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 using</w:t>
      </w:r>
      <w:r w:rsidR="00B326D0">
        <w:rPr>
          <w:rFonts w:ascii="Times New Roman" w:hAnsi="Times New Roman"/>
        </w:rPr>
        <w:t xml:space="preserve"> </w:t>
      </w:r>
      <w:r w:rsidR="00FE0F17">
        <w:rPr>
          <w:rFonts w:ascii="Times New Roman" w:hAnsi="Times New Roman"/>
        </w:rPr>
        <w:t xml:space="preserve">a </w:t>
      </w:r>
      <w:r w:rsidR="00B326D0">
        <w:rPr>
          <w:rFonts w:ascii="Times New Roman" w:hAnsi="Times New Roman"/>
        </w:rPr>
        <w:t>upgraded RNN (</w:t>
      </w:r>
      <w:proofErr w:type="spellStart"/>
      <w:r w:rsidR="00B326D0">
        <w:rPr>
          <w:rFonts w:ascii="Times New Roman" w:hAnsi="Times New Roman"/>
        </w:rPr>
        <w:t>Mult</w:t>
      </w:r>
      <w:proofErr w:type="spellEnd"/>
      <w:r w:rsidR="00B326D0">
        <w:rPr>
          <w:rFonts w:ascii="Times New Roman" w:hAnsi="Times New Roman"/>
        </w:rPr>
        <w:t xml:space="preserve">-layer </w:t>
      </w:r>
      <w:r w:rsidR="00CF0B3C">
        <w:rPr>
          <w:rFonts w:ascii="Times New Roman" w:hAnsi="Times New Roman"/>
        </w:rPr>
        <w:t>bidirectional</w:t>
      </w:r>
      <w:r w:rsidR="00B326D0">
        <w:rPr>
          <w:rFonts w:ascii="Times New Roman" w:hAnsi="Times New Roman"/>
        </w:rPr>
        <w:t xml:space="preserve"> LSTM)</w:t>
      </w:r>
      <w:r>
        <w:rPr>
          <w:rFonts w:ascii="Times New Roman" w:hAnsi="Times New Roman"/>
        </w:rPr>
        <w:t>.</w:t>
      </w:r>
    </w:p>
    <w:p w14:paraId="26DD9AD8" w14:textId="77777777" w:rsidR="00D05D32" w:rsidRDefault="00D05D32" w:rsidP="00D05D32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</w:p>
    <w:p w14:paraId="752F0F30" w14:textId="698ED065" w:rsidR="00D05D32" w:rsidRPr="00D05D32" w:rsidRDefault="00B326D0" w:rsidP="00D05D32">
      <w:p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/>
          <w:lang w:eastAsia="zh-CN"/>
        </w:rPr>
        <w:t>When you conduct the experiments, remember capturing the outputs and results</w:t>
      </w:r>
      <w:r w:rsidR="00D05D32">
        <w:rPr>
          <w:rFonts w:ascii="Times New Roman" w:eastAsia="DengXian" w:hAnsi="Times New Roman"/>
          <w:lang w:eastAsia="zh-CN"/>
        </w:rPr>
        <w:t xml:space="preserve"> and put them</w:t>
      </w:r>
      <w:r>
        <w:rPr>
          <w:rFonts w:ascii="Times New Roman" w:eastAsia="DengXian" w:hAnsi="Times New Roman"/>
          <w:lang w:eastAsia="zh-CN"/>
        </w:rPr>
        <w:t xml:space="preserve"> to your</w:t>
      </w:r>
    </w:p>
    <w:p w14:paraId="5F671DB4" w14:textId="3C5A745E" w:rsidR="000B5EFA" w:rsidRPr="00B326D0" w:rsidRDefault="00B326D0" w:rsidP="00B326D0">
      <w:pPr>
        <w:spacing w:after="0" w:line="240" w:lineRule="auto"/>
        <w:ind w:right="-761"/>
        <w:jc w:val="both"/>
        <w:rPr>
          <w:rFonts w:ascii="Times New Roman" w:eastAsia="DengXian" w:hAnsi="Times New Roman"/>
          <w:lang w:eastAsia="zh-CN"/>
        </w:rPr>
      </w:pPr>
      <w:r>
        <w:rPr>
          <w:rFonts w:ascii="Times New Roman" w:eastAsia="DengXian" w:hAnsi="Times New Roman"/>
          <w:lang w:eastAsia="zh-CN"/>
        </w:rPr>
        <w:t>reports.</w:t>
      </w:r>
    </w:p>
    <w:p w14:paraId="4F203461" w14:textId="4385B207" w:rsidR="00B326D0" w:rsidRDefault="00B326D0" w:rsidP="00B326D0">
      <w:pPr>
        <w:spacing w:after="0" w:line="240" w:lineRule="auto"/>
        <w:jc w:val="both"/>
        <w:rPr>
          <w:rFonts w:ascii="Times New Roman" w:eastAsia="DengXian" w:hAnsi="Times New Roman"/>
          <w:lang w:eastAsia="zh-CN"/>
        </w:rPr>
      </w:pPr>
    </w:p>
    <w:p w14:paraId="7B0B819E" w14:textId="77777777" w:rsidR="007243D2" w:rsidRPr="00B326D0" w:rsidRDefault="007243D2" w:rsidP="00B326D0">
      <w:pPr>
        <w:spacing w:after="0" w:line="240" w:lineRule="auto"/>
        <w:jc w:val="both"/>
        <w:rPr>
          <w:rFonts w:ascii="Times New Roman" w:eastAsia="DengXian" w:hAnsi="Times New Roman"/>
          <w:lang w:eastAsia="zh-CN"/>
        </w:rPr>
      </w:pPr>
    </w:p>
    <w:p w14:paraId="250CB5E5" w14:textId="01B4FBDC" w:rsidR="00A46A5E" w:rsidRPr="00186037" w:rsidRDefault="00186037" w:rsidP="00186037">
      <w:pPr>
        <w:jc w:val="both"/>
        <w:rPr>
          <w:rFonts w:ascii="Times New Roman" w:hAnsi="Times New Roman"/>
          <w:b/>
          <w:bCs/>
        </w:rPr>
      </w:pPr>
      <w:r w:rsidRPr="00186037">
        <w:rPr>
          <w:rFonts w:ascii="Times New Roman" w:hAnsi="Times New Roman"/>
          <w:b/>
          <w:bCs/>
        </w:rPr>
        <w:t>References:</w:t>
      </w:r>
    </w:p>
    <w:p w14:paraId="2484AEA7" w14:textId="386A8A13" w:rsidR="00186037" w:rsidRDefault="00186037" w:rsidP="00186037">
      <w:pPr>
        <w:jc w:val="both"/>
      </w:pPr>
      <w:r>
        <w:t xml:space="preserve">[1] </w:t>
      </w:r>
      <w:hyperlink r:id="rId11" w:history="1">
        <w:r w:rsidR="00652D8A" w:rsidRPr="00880650">
          <w:rPr>
            <w:rStyle w:val="Hyperlink"/>
          </w:rPr>
          <w:t>https://medium.com/deep-learning-turkey/google-colab-free-gpu-tutorial-e113627b9f5d</w:t>
        </w:r>
      </w:hyperlink>
    </w:p>
    <w:p w14:paraId="7C6FC19F" w14:textId="2C949230" w:rsidR="00652D8A" w:rsidRDefault="00652D8A" w:rsidP="00186037">
      <w:pPr>
        <w:jc w:val="both"/>
        <w:rPr>
          <w:rStyle w:val="Hyperlink"/>
        </w:rPr>
      </w:pPr>
      <w:r>
        <w:rPr>
          <w:rFonts w:eastAsia="DengXian"/>
          <w:lang w:eastAsia="zh-CN"/>
        </w:rPr>
        <w:t>[2]</w:t>
      </w:r>
      <w:hyperlink r:id="rId12" w:history="1">
        <w:r w:rsidR="007243D2" w:rsidRPr="00D56BCC">
          <w:rPr>
            <w:rStyle w:val="Hyperlink"/>
          </w:rPr>
          <w:t>https://github.com/bentrevett/pytorch-sentiment-analysis/blob/master/1%20-%20Simple%20Sentiment%20Analysis.ipynb</w:t>
        </w:r>
      </w:hyperlink>
    </w:p>
    <w:p w14:paraId="7CD7B85F" w14:textId="1A03881E" w:rsidR="007229C1" w:rsidRDefault="007229C1" w:rsidP="00186037">
      <w:pPr>
        <w:jc w:val="both"/>
        <w:rPr>
          <w:rStyle w:val="Hyperlink"/>
        </w:rPr>
      </w:pPr>
      <w:r w:rsidRPr="007229C1">
        <w:t>[3]</w:t>
      </w:r>
      <w:hyperlink r:id="rId13" w:history="1">
        <w:r w:rsidR="00857260" w:rsidRPr="00C41F93">
          <w:rPr>
            <w:rStyle w:val="Hyperlink"/>
          </w:rPr>
          <w:t>https://github.com/bentrevett/pytorch-sentiment-analysis/blob/master/1%20-%20Simple%20Sentiment%20Analysis.ipynb</w:t>
        </w:r>
      </w:hyperlink>
    </w:p>
    <w:p w14:paraId="57C32DE8" w14:textId="2BA63920" w:rsidR="00857260" w:rsidRDefault="00857260" w:rsidP="00186037">
      <w:pPr>
        <w:jc w:val="both"/>
        <w:rPr>
          <w:rStyle w:val="Hyperlink"/>
        </w:rPr>
      </w:pPr>
    </w:p>
    <w:p w14:paraId="22EA3DD8" w14:textId="57016CB0" w:rsidR="00857260" w:rsidRDefault="00857260" w:rsidP="00186037">
      <w:pPr>
        <w:jc w:val="both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Hints:</w:t>
      </w:r>
    </w:p>
    <w:p w14:paraId="5F5CA1BD" w14:textId="65517FB1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(1) There are two embedding dimensions in this lab: word-embedding dimension and embedding dimension. The former refers to the dimension of the 1-hot-encoding of each word. If you have 1000 words in your vocabulary, the word-embedding (also named INPUT_DIM and 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vocab_size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 xml:space="preserve"> in the program) dimension is 1000. This dimension can be changed by setting the maximum number of vocabulary (MAX_VOCAB_SIZE). The latter is the dimension of the dense vectors to be input to the RNN layer, which is set to 100 by default (EMBEDDING_DIM = 100).</w:t>
      </w:r>
    </w:p>
    <w:p w14:paraId="6B3040ED" w14:textId="77777777" w:rsidR="003D4807" w:rsidRDefault="003D4807" w:rsidP="00857260">
      <w:pPr>
        <w:jc w:val="both"/>
        <w:rPr>
          <w:rStyle w:val="Hyperlink"/>
          <w:color w:val="000000" w:themeColor="text1"/>
          <w:u w:val="none"/>
          <w:lang w:val="en-GB"/>
        </w:rPr>
      </w:pPr>
    </w:p>
    <w:p w14:paraId="09E6466C" w14:textId="754174F1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(2)</w:t>
      </w:r>
      <w:r>
        <w:rPr>
          <w:rStyle w:val="Hyperlink"/>
          <w:color w:val="000000" w:themeColor="text1"/>
          <w:u w:val="none"/>
          <w:lang w:val="en-GB"/>
        </w:rPr>
        <w:t xml:space="preserve"> </w:t>
      </w:r>
      <w:r w:rsidRPr="00857260">
        <w:rPr>
          <w:rStyle w:val="Hyperlink"/>
          <w:color w:val="000000" w:themeColor="text1"/>
          <w:u w:val="none"/>
          <w:lang w:val="en-GB"/>
        </w:rPr>
        <w:t>The RNN layers can be stacked by using the code as follows:</w:t>
      </w:r>
    </w:p>
    <w:p w14:paraId="3FA1A84F" w14:textId="77777777" w:rsidR="00857260" w:rsidRPr="00857260" w:rsidRDefault="00857260" w:rsidP="003D4807">
      <w:pPr>
        <w:spacing w:after="0"/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In </w:t>
      </w:r>
      <w:proofErr w:type="spellStart"/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init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(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),</w:t>
      </w:r>
    </w:p>
    <w:p w14:paraId="37C2A236" w14:textId="77777777" w:rsidR="00857260" w:rsidRPr="00857260" w:rsidRDefault="00857260" w:rsidP="003D4807">
      <w:pPr>
        <w:spacing w:after="0"/>
        <w:ind w:left="720"/>
        <w:jc w:val="both"/>
        <w:rPr>
          <w:rStyle w:val="Hyperlink"/>
          <w:color w:val="000000" w:themeColor="text1"/>
          <w:u w:val="none"/>
          <w:lang w:val="en-GB"/>
        </w:rPr>
      </w:pP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 xml:space="preserve">1 = 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nn.RNN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(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embedding_dim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, hidden_dim1)</w:t>
      </w:r>
    </w:p>
    <w:p w14:paraId="62F40FCE" w14:textId="0C9888BB" w:rsidR="00857260" w:rsidRDefault="00857260" w:rsidP="003D4807">
      <w:pPr>
        <w:spacing w:after="0"/>
        <w:ind w:left="720"/>
        <w:jc w:val="both"/>
        <w:rPr>
          <w:rStyle w:val="Hyperlink"/>
          <w:color w:val="000000" w:themeColor="text1"/>
          <w:u w:val="none"/>
          <w:lang w:val="en-GB"/>
        </w:rPr>
      </w:pP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 xml:space="preserve">2 = 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nn.RNN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(hidden_dim1, hidden_dim2)</w:t>
      </w:r>
    </w:p>
    <w:p w14:paraId="52C2253B" w14:textId="77777777" w:rsidR="003D4807" w:rsidRPr="00857260" w:rsidRDefault="003D4807" w:rsidP="003D4807">
      <w:pPr>
        <w:spacing w:after="0"/>
        <w:jc w:val="both"/>
        <w:rPr>
          <w:rStyle w:val="Hyperlink"/>
          <w:color w:val="000000" w:themeColor="text1"/>
          <w:u w:val="none"/>
          <w:lang w:val="en-GB"/>
        </w:rPr>
      </w:pPr>
    </w:p>
    <w:p w14:paraId="480F49DF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Then, in </w:t>
      </w: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forward(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)</w:t>
      </w:r>
    </w:p>
    <w:p w14:paraId="0D91C968" w14:textId="77777777" w:rsidR="00857260" w:rsidRPr="00857260" w:rsidRDefault="00857260" w:rsidP="003D4807">
      <w:pPr>
        <w:spacing w:after="0"/>
        <w:ind w:left="720"/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output1, h1 = </w:t>
      </w: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1(embedding)</w:t>
      </w:r>
    </w:p>
    <w:p w14:paraId="7FBA5D9C" w14:textId="7D1B2438" w:rsidR="00857260" w:rsidRPr="003D4807" w:rsidRDefault="00857260" w:rsidP="003D4807">
      <w:pPr>
        <w:spacing w:after="0"/>
        <w:ind w:left="720"/>
        <w:jc w:val="both"/>
        <w:rPr>
          <w:color w:val="000000" w:themeColor="text1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output2, h2 = </w:t>
      </w: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2(output1)</w:t>
      </w:r>
    </w:p>
    <w:p w14:paraId="3A489E7D" w14:textId="0E39F934" w:rsidR="001E0DC5" w:rsidRDefault="001920F0" w:rsidP="006307E5">
      <w:pPr>
        <w:jc w:val="center"/>
      </w:pPr>
      <w:r>
        <w:t>-- END --</w:t>
      </w:r>
    </w:p>
    <w:sectPr w:rsidR="001E0DC5" w:rsidSect="00AD4D21">
      <w:footerReference w:type="even" r:id="rId14"/>
      <w:footerReference w:type="default" r:id="rId15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5F643" w14:textId="77777777" w:rsidR="00EA058D" w:rsidRDefault="00EA058D">
      <w:pPr>
        <w:spacing w:after="0" w:line="240" w:lineRule="auto"/>
      </w:pPr>
      <w:r>
        <w:separator/>
      </w:r>
    </w:p>
  </w:endnote>
  <w:endnote w:type="continuationSeparator" w:id="0">
    <w:p w14:paraId="3BAA3613" w14:textId="77777777" w:rsidR="00EA058D" w:rsidRDefault="00EA0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6C89" w14:textId="77777777" w:rsidR="00570DB7" w:rsidRDefault="001920F0" w:rsidP="00AD4D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B67DC4" w14:textId="77777777" w:rsidR="00570DB7" w:rsidRDefault="00570DB7" w:rsidP="00AD4D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0ACD3" w14:textId="77777777" w:rsidR="00570DB7" w:rsidRDefault="001920F0" w:rsidP="00AD4D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C16CF">
      <w:rPr>
        <w:rStyle w:val="PageNumber"/>
        <w:noProof/>
      </w:rPr>
      <w:t>3</w:t>
    </w:r>
    <w:r>
      <w:rPr>
        <w:rStyle w:val="PageNumber"/>
      </w:rPr>
      <w:fldChar w:fldCharType="end"/>
    </w:r>
  </w:p>
  <w:p w14:paraId="41C30979" w14:textId="43FC3E56" w:rsidR="00570DB7" w:rsidRDefault="00FA3AD9" w:rsidP="00AD4D21">
    <w:pPr>
      <w:pStyle w:val="Footer"/>
      <w:ind w:right="360"/>
    </w:pPr>
    <w:r>
      <w:t xml:space="preserve">M.W. </w:t>
    </w:r>
    <w:proofErr w:type="spellStart"/>
    <w:r>
      <w:t>Mak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C091B" w14:textId="77777777" w:rsidR="00EA058D" w:rsidRDefault="00EA058D" w:rsidP="008F4CC0">
      <w:pPr>
        <w:spacing w:after="0" w:line="240" w:lineRule="auto"/>
      </w:pPr>
      <w:r>
        <w:separator/>
      </w:r>
    </w:p>
  </w:footnote>
  <w:footnote w:type="continuationSeparator" w:id="0">
    <w:p w14:paraId="56934F22" w14:textId="77777777" w:rsidR="00EA058D" w:rsidRDefault="00EA058D" w:rsidP="008F4C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F7806"/>
    <w:multiLevelType w:val="hybridMultilevel"/>
    <w:tmpl w:val="F392ACBE"/>
    <w:lvl w:ilvl="0" w:tplc="4802F7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DAB011C6" w:tentative="1">
      <w:start w:val="1"/>
      <w:numFmt w:val="lowerLetter"/>
      <w:lvlText w:val="%2."/>
      <w:lvlJc w:val="left"/>
      <w:pPr>
        <w:ind w:left="1800" w:hanging="360"/>
      </w:pPr>
    </w:lvl>
    <w:lvl w:ilvl="2" w:tplc="5B926ED4" w:tentative="1">
      <w:start w:val="1"/>
      <w:numFmt w:val="lowerRoman"/>
      <w:lvlText w:val="%3."/>
      <w:lvlJc w:val="right"/>
      <w:pPr>
        <w:ind w:left="2520" w:hanging="180"/>
      </w:pPr>
    </w:lvl>
    <w:lvl w:ilvl="3" w:tplc="3648C642" w:tentative="1">
      <w:start w:val="1"/>
      <w:numFmt w:val="decimal"/>
      <w:lvlText w:val="%4."/>
      <w:lvlJc w:val="left"/>
      <w:pPr>
        <w:ind w:left="3240" w:hanging="360"/>
      </w:pPr>
    </w:lvl>
    <w:lvl w:ilvl="4" w:tplc="8C84466A" w:tentative="1">
      <w:start w:val="1"/>
      <w:numFmt w:val="lowerLetter"/>
      <w:lvlText w:val="%5."/>
      <w:lvlJc w:val="left"/>
      <w:pPr>
        <w:ind w:left="3960" w:hanging="360"/>
      </w:pPr>
    </w:lvl>
    <w:lvl w:ilvl="5" w:tplc="DB307F1A" w:tentative="1">
      <w:start w:val="1"/>
      <w:numFmt w:val="lowerRoman"/>
      <w:lvlText w:val="%6."/>
      <w:lvlJc w:val="right"/>
      <w:pPr>
        <w:ind w:left="4680" w:hanging="180"/>
      </w:pPr>
    </w:lvl>
    <w:lvl w:ilvl="6" w:tplc="719878E4" w:tentative="1">
      <w:start w:val="1"/>
      <w:numFmt w:val="decimal"/>
      <w:lvlText w:val="%7."/>
      <w:lvlJc w:val="left"/>
      <w:pPr>
        <w:ind w:left="5400" w:hanging="360"/>
      </w:pPr>
    </w:lvl>
    <w:lvl w:ilvl="7" w:tplc="43800C0C" w:tentative="1">
      <w:start w:val="1"/>
      <w:numFmt w:val="lowerLetter"/>
      <w:lvlText w:val="%8."/>
      <w:lvlJc w:val="left"/>
      <w:pPr>
        <w:ind w:left="6120" w:hanging="360"/>
      </w:pPr>
    </w:lvl>
    <w:lvl w:ilvl="8" w:tplc="7F487D7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BD79B1"/>
    <w:multiLevelType w:val="multilevel"/>
    <w:tmpl w:val="F392ACB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890493"/>
    <w:multiLevelType w:val="hybridMultilevel"/>
    <w:tmpl w:val="42308630"/>
    <w:lvl w:ilvl="0" w:tplc="102A7A74">
      <w:start w:val="1"/>
      <w:numFmt w:val="decimal"/>
      <w:lvlText w:val="%1."/>
      <w:lvlJc w:val="left"/>
      <w:pPr>
        <w:ind w:left="720" w:hanging="360"/>
      </w:pPr>
    </w:lvl>
    <w:lvl w:ilvl="1" w:tplc="475260A6" w:tentative="1">
      <w:start w:val="1"/>
      <w:numFmt w:val="lowerLetter"/>
      <w:lvlText w:val="%2."/>
      <w:lvlJc w:val="left"/>
      <w:pPr>
        <w:ind w:left="1440" w:hanging="360"/>
      </w:pPr>
    </w:lvl>
    <w:lvl w:ilvl="2" w:tplc="2F30AF5C" w:tentative="1">
      <w:start w:val="1"/>
      <w:numFmt w:val="lowerRoman"/>
      <w:lvlText w:val="%3."/>
      <w:lvlJc w:val="right"/>
      <w:pPr>
        <w:ind w:left="2160" w:hanging="180"/>
      </w:pPr>
    </w:lvl>
    <w:lvl w:ilvl="3" w:tplc="CD42D34C" w:tentative="1">
      <w:start w:val="1"/>
      <w:numFmt w:val="decimal"/>
      <w:lvlText w:val="%4."/>
      <w:lvlJc w:val="left"/>
      <w:pPr>
        <w:ind w:left="2880" w:hanging="360"/>
      </w:pPr>
    </w:lvl>
    <w:lvl w:ilvl="4" w:tplc="C7C0C4EE" w:tentative="1">
      <w:start w:val="1"/>
      <w:numFmt w:val="lowerLetter"/>
      <w:lvlText w:val="%5."/>
      <w:lvlJc w:val="left"/>
      <w:pPr>
        <w:ind w:left="3600" w:hanging="360"/>
      </w:pPr>
    </w:lvl>
    <w:lvl w:ilvl="5" w:tplc="7A06A55C" w:tentative="1">
      <w:start w:val="1"/>
      <w:numFmt w:val="lowerRoman"/>
      <w:lvlText w:val="%6."/>
      <w:lvlJc w:val="right"/>
      <w:pPr>
        <w:ind w:left="4320" w:hanging="180"/>
      </w:pPr>
    </w:lvl>
    <w:lvl w:ilvl="6" w:tplc="3D0EBB40" w:tentative="1">
      <w:start w:val="1"/>
      <w:numFmt w:val="decimal"/>
      <w:lvlText w:val="%7."/>
      <w:lvlJc w:val="left"/>
      <w:pPr>
        <w:ind w:left="5040" w:hanging="360"/>
      </w:pPr>
    </w:lvl>
    <w:lvl w:ilvl="7" w:tplc="12F82178" w:tentative="1">
      <w:start w:val="1"/>
      <w:numFmt w:val="lowerLetter"/>
      <w:lvlText w:val="%8."/>
      <w:lvlJc w:val="left"/>
      <w:pPr>
        <w:ind w:left="5760" w:hanging="360"/>
      </w:pPr>
    </w:lvl>
    <w:lvl w:ilvl="8" w:tplc="72886E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226E4"/>
    <w:multiLevelType w:val="hybridMultilevel"/>
    <w:tmpl w:val="56B25F90"/>
    <w:lvl w:ilvl="0" w:tplc="9C7818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126A9B0" w:tentative="1">
      <w:start w:val="1"/>
      <w:numFmt w:val="lowerLetter"/>
      <w:lvlText w:val="%2."/>
      <w:lvlJc w:val="left"/>
      <w:pPr>
        <w:ind w:left="1440" w:hanging="360"/>
      </w:pPr>
    </w:lvl>
    <w:lvl w:ilvl="2" w:tplc="3DE83ECE" w:tentative="1">
      <w:start w:val="1"/>
      <w:numFmt w:val="lowerRoman"/>
      <w:lvlText w:val="%3."/>
      <w:lvlJc w:val="right"/>
      <w:pPr>
        <w:ind w:left="2160" w:hanging="180"/>
      </w:pPr>
    </w:lvl>
    <w:lvl w:ilvl="3" w:tplc="C7348F00" w:tentative="1">
      <w:start w:val="1"/>
      <w:numFmt w:val="decimal"/>
      <w:lvlText w:val="%4."/>
      <w:lvlJc w:val="left"/>
      <w:pPr>
        <w:ind w:left="2880" w:hanging="360"/>
      </w:pPr>
    </w:lvl>
    <w:lvl w:ilvl="4" w:tplc="61F2EE6A" w:tentative="1">
      <w:start w:val="1"/>
      <w:numFmt w:val="lowerLetter"/>
      <w:lvlText w:val="%5."/>
      <w:lvlJc w:val="left"/>
      <w:pPr>
        <w:ind w:left="3600" w:hanging="360"/>
      </w:pPr>
    </w:lvl>
    <w:lvl w:ilvl="5" w:tplc="20581D36" w:tentative="1">
      <w:start w:val="1"/>
      <w:numFmt w:val="lowerRoman"/>
      <w:lvlText w:val="%6."/>
      <w:lvlJc w:val="right"/>
      <w:pPr>
        <w:ind w:left="4320" w:hanging="180"/>
      </w:pPr>
    </w:lvl>
    <w:lvl w:ilvl="6" w:tplc="23864D7E" w:tentative="1">
      <w:start w:val="1"/>
      <w:numFmt w:val="decimal"/>
      <w:lvlText w:val="%7."/>
      <w:lvlJc w:val="left"/>
      <w:pPr>
        <w:ind w:left="5040" w:hanging="360"/>
      </w:pPr>
    </w:lvl>
    <w:lvl w:ilvl="7" w:tplc="4C4EC7E2" w:tentative="1">
      <w:start w:val="1"/>
      <w:numFmt w:val="lowerLetter"/>
      <w:lvlText w:val="%8."/>
      <w:lvlJc w:val="left"/>
      <w:pPr>
        <w:ind w:left="5760" w:hanging="360"/>
      </w:pPr>
    </w:lvl>
    <w:lvl w:ilvl="8" w:tplc="C15685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B38D4"/>
    <w:multiLevelType w:val="hybridMultilevel"/>
    <w:tmpl w:val="ABC2BE78"/>
    <w:lvl w:ilvl="0" w:tplc="4CC81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7841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8C37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27A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40B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1251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F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605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70C3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06A0"/>
    <w:multiLevelType w:val="hybridMultilevel"/>
    <w:tmpl w:val="655E5824"/>
    <w:lvl w:ilvl="0" w:tplc="E44CBA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2368C60" w:tentative="1">
      <w:start w:val="1"/>
      <w:numFmt w:val="lowerLetter"/>
      <w:lvlText w:val="%2."/>
      <w:lvlJc w:val="left"/>
      <w:pPr>
        <w:ind w:left="1440" w:hanging="360"/>
      </w:pPr>
    </w:lvl>
    <w:lvl w:ilvl="2" w:tplc="BB2C39E8" w:tentative="1">
      <w:start w:val="1"/>
      <w:numFmt w:val="lowerRoman"/>
      <w:lvlText w:val="%3."/>
      <w:lvlJc w:val="right"/>
      <w:pPr>
        <w:ind w:left="2160" w:hanging="180"/>
      </w:pPr>
    </w:lvl>
    <w:lvl w:ilvl="3" w:tplc="FB18754C" w:tentative="1">
      <w:start w:val="1"/>
      <w:numFmt w:val="decimal"/>
      <w:lvlText w:val="%4."/>
      <w:lvlJc w:val="left"/>
      <w:pPr>
        <w:ind w:left="2880" w:hanging="360"/>
      </w:pPr>
    </w:lvl>
    <w:lvl w:ilvl="4" w:tplc="7EC85BA0" w:tentative="1">
      <w:start w:val="1"/>
      <w:numFmt w:val="lowerLetter"/>
      <w:lvlText w:val="%5."/>
      <w:lvlJc w:val="left"/>
      <w:pPr>
        <w:ind w:left="3600" w:hanging="360"/>
      </w:pPr>
    </w:lvl>
    <w:lvl w:ilvl="5" w:tplc="677C6828" w:tentative="1">
      <w:start w:val="1"/>
      <w:numFmt w:val="lowerRoman"/>
      <w:lvlText w:val="%6."/>
      <w:lvlJc w:val="right"/>
      <w:pPr>
        <w:ind w:left="4320" w:hanging="180"/>
      </w:pPr>
    </w:lvl>
    <w:lvl w:ilvl="6" w:tplc="311C457C" w:tentative="1">
      <w:start w:val="1"/>
      <w:numFmt w:val="decimal"/>
      <w:lvlText w:val="%7."/>
      <w:lvlJc w:val="left"/>
      <w:pPr>
        <w:ind w:left="5040" w:hanging="360"/>
      </w:pPr>
    </w:lvl>
    <w:lvl w:ilvl="7" w:tplc="14BCCEA4" w:tentative="1">
      <w:start w:val="1"/>
      <w:numFmt w:val="lowerLetter"/>
      <w:lvlText w:val="%8."/>
      <w:lvlJc w:val="left"/>
      <w:pPr>
        <w:ind w:left="5760" w:hanging="360"/>
      </w:pPr>
    </w:lvl>
    <w:lvl w:ilvl="8" w:tplc="F2067B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62EE7"/>
    <w:multiLevelType w:val="hybridMultilevel"/>
    <w:tmpl w:val="39D61B3E"/>
    <w:lvl w:ilvl="0" w:tplc="F6EA123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69A5E48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5908DDB0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4961240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A85AFFA0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550F0A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E50D6F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5A5603B0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DDA6B6F0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B086E5E"/>
    <w:multiLevelType w:val="hybridMultilevel"/>
    <w:tmpl w:val="A21C7B0A"/>
    <w:lvl w:ilvl="0" w:tplc="A5DA08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6BEE95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5804F3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3984F2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D8F6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41C55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6E2D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C1AEA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BB8006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3238D4"/>
    <w:multiLevelType w:val="hybridMultilevel"/>
    <w:tmpl w:val="9BFED7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5B4C91"/>
    <w:multiLevelType w:val="hybridMultilevel"/>
    <w:tmpl w:val="57BA14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6934733"/>
    <w:multiLevelType w:val="multilevel"/>
    <w:tmpl w:val="12489BB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ED1968"/>
    <w:multiLevelType w:val="hybridMultilevel"/>
    <w:tmpl w:val="B9C07586"/>
    <w:lvl w:ilvl="0" w:tplc="59E88B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B3E2674" w:tentative="1">
      <w:start w:val="1"/>
      <w:numFmt w:val="lowerLetter"/>
      <w:lvlText w:val="%2."/>
      <w:lvlJc w:val="left"/>
      <w:pPr>
        <w:ind w:left="1800" w:hanging="360"/>
      </w:pPr>
    </w:lvl>
    <w:lvl w:ilvl="2" w:tplc="931C3E00" w:tentative="1">
      <w:start w:val="1"/>
      <w:numFmt w:val="lowerRoman"/>
      <w:lvlText w:val="%3."/>
      <w:lvlJc w:val="right"/>
      <w:pPr>
        <w:ind w:left="2520" w:hanging="180"/>
      </w:pPr>
    </w:lvl>
    <w:lvl w:ilvl="3" w:tplc="F42A9436" w:tentative="1">
      <w:start w:val="1"/>
      <w:numFmt w:val="decimal"/>
      <w:lvlText w:val="%4."/>
      <w:lvlJc w:val="left"/>
      <w:pPr>
        <w:ind w:left="3240" w:hanging="360"/>
      </w:pPr>
    </w:lvl>
    <w:lvl w:ilvl="4" w:tplc="6828415A" w:tentative="1">
      <w:start w:val="1"/>
      <w:numFmt w:val="lowerLetter"/>
      <w:lvlText w:val="%5."/>
      <w:lvlJc w:val="left"/>
      <w:pPr>
        <w:ind w:left="3960" w:hanging="360"/>
      </w:pPr>
    </w:lvl>
    <w:lvl w:ilvl="5" w:tplc="A8623200" w:tentative="1">
      <w:start w:val="1"/>
      <w:numFmt w:val="lowerRoman"/>
      <w:lvlText w:val="%6."/>
      <w:lvlJc w:val="right"/>
      <w:pPr>
        <w:ind w:left="4680" w:hanging="180"/>
      </w:pPr>
    </w:lvl>
    <w:lvl w:ilvl="6" w:tplc="7478BF72" w:tentative="1">
      <w:start w:val="1"/>
      <w:numFmt w:val="decimal"/>
      <w:lvlText w:val="%7."/>
      <w:lvlJc w:val="left"/>
      <w:pPr>
        <w:ind w:left="5400" w:hanging="360"/>
      </w:pPr>
    </w:lvl>
    <w:lvl w:ilvl="7" w:tplc="2682A312" w:tentative="1">
      <w:start w:val="1"/>
      <w:numFmt w:val="lowerLetter"/>
      <w:lvlText w:val="%8."/>
      <w:lvlJc w:val="left"/>
      <w:pPr>
        <w:ind w:left="6120" w:hanging="360"/>
      </w:pPr>
    </w:lvl>
    <w:lvl w:ilvl="8" w:tplc="6C1A97E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B110B2"/>
    <w:multiLevelType w:val="hybridMultilevel"/>
    <w:tmpl w:val="552C0E4A"/>
    <w:lvl w:ilvl="0" w:tplc="7AE4EF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BA88A7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ACAF92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FD60E2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934735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A8883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6FC874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BCAA41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DBEBD1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F17FE2"/>
    <w:multiLevelType w:val="hybridMultilevel"/>
    <w:tmpl w:val="9E7C7442"/>
    <w:lvl w:ilvl="0" w:tplc="19F40F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B2AA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14D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0E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85D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E0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1C8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28B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2C1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444ED"/>
    <w:multiLevelType w:val="hybridMultilevel"/>
    <w:tmpl w:val="8094305A"/>
    <w:lvl w:ilvl="0" w:tplc="94A61D8E">
      <w:start w:val="1"/>
      <w:numFmt w:val="lowerLetter"/>
      <w:lvlText w:val="%1)"/>
      <w:lvlJc w:val="left"/>
      <w:pPr>
        <w:ind w:left="1080" w:hanging="360"/>
      </w:pPr>
    </w:lvl>
    <w:lvl w:ilvl="1" w:tplc="1CAEC6E2" w:tentative="1">
      <w:start w:val="1"/>
      <w:numFmt w:val="lowerLetter"/>
      <w:lvlText w:val="%2."/>
      <w:lvlJc w:val="left"/>
      <w:pPr>
        <w:ind w:left="1800" w:hanging="360"/>
      </w:pPr>
    </w:lvl>
    <w:lvl w:ilvl="2" w:tplc="56AA4B82" w:tentative="1">
      <w:start w:val="1"/>
      <w:numFmt w:val="lowerRoman"/>
      <w:lvlText w:val="%3."/>
      <w:lvlJc w:val="right"/>
      <w:pPr>
        <w:ind w:left="2520" w:hanging="180"/>
      </w:pPr>
    </w:lvl>
    <w:lvl w:ilvl="3" w:tplc="1848E4FE" w:tentative="1">
      <w:start w:val="1"/>
      <w:numFmt w:val="decimal"/>
      <w:lvlText w:val="%4."/>
      <w:lvlJc w:val="left"/>
      <w:pPr>
        <w:ind w:left="3240" w:hanging="360"/>
      </w:pPr>
    </w:lvl>
    <w:lvl w:ilvl="4" w:tplc="8332B158" w:tentative="1">
      <w:start w:val="1"/>
      <w:numFmt w:val="lowerLetter"/>
      <w:lvlText w:val="%5."/>
      <w:lvlJc w:val="left"/>
      <w:pPr>
        <w:ind w:left="3960" w:hanging="360"/>
      </w:pPr>
    </w:lvl>
    <w:lvl w:ilvl="5" w:tplc="F72A873E" w:tentative="1">
      <w:start w:val="1"/>
      <w:numFmt w:val="lowerRoman"/>
      <w:lvlText w:val="%6."/>
      <w:lvlJc w:val="right"/>
      <w:pPr>
        <w:ind w:left="4680" w:hanging="180"/>
      </w:pPr>
    </w:lvl>
    <w:lvl w:ilvl="6" w:tplc="00DA1F82" w:tentative="1">
      <w:start w:val="1"/>
      <w:numFmt w:val="decimal"/>
      <w:lvlText w:val="%7."/>
      <w:lvlJc w:val="left"/>
      <w:pPr>
        <w:ind w:left="5400" w:hanging="360"/>
      </w:pPr>
    </w:lvl>
    <w:lvl w:ilvl="7" w:tplc="26784D1C" w:tentative="1">
      <w:start w:val="1"/>
      <w:numFmt w:val="lowerLetter"/>
      <w:lvlText w:val="%8."/>
      <w:lvlJc w:val="left"/>
      <w:pPr>
        <w:ind w:left="6120" w:hanging="360"/>
      </w:pPr>
    </w:lvl>
    <w:lvl w:ilvl="8" w:tplc="BF802AC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95070B"/>
    <w:multiLevelType w:val="hybridMultilevel"/>
    <w:tmpl w:val="B6DCB514"/>
    <w:lvl w:ilvl="0" w:tplc="14CC4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24F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871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A8A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81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18A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632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F81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3A3E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AE11B2"/>
    <w:multiLevelType w:val="hybridMultilevel"/>
    <w:tmpl w:val="7B9ED2A0"/>
    <w:lvl w:ilvl="0" w:tplc="9F12EF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3"/>
  </w:num>
  <w:num w:numId="3">
    <w:abstractNumId w:val="15"/>
  </w:num>
  <w:num w:numId="4">
    <w:abstractNumId w:val="5"/>
  </w:num>
  <w:num w:numId="5">
    <w:abstractNumId w:val="0"/>
  </w:num>
  <w:num w:numId="6">
    <w:abstractNumId w:val="1"/>
  </w:num>
  <w:num w:numId="7">
    <w:abstractNumId w:val="11"/>
  </w:num>
  <w:num w:numId="8">
    <w:abstractNumId w:val="3"/>
  </w:num>
  <w:num w:numId="9">
    <w:abstractNumId w:val="6"/>
  </w:num>
  <w:num w:numId="10">
    <w:abstractNumId w:val="7"/>
  </w:num>
  <w:num w:numId="11">
    <w:abstractNumId w:val="2"/>
  </w:num>
  <w:num w:numId="12">
    <w:abstractNumId w:val="12"/>
  </w:num>
  <w:num w:numId="13">
    <w:abstractNumId w:val="14"/>
  </w:num>
  <w:num w:numId="14">
    <w:abstractNumId w:val="10"/>
  </w:num>
  <w:num w:numId="15">
    <w:abstractNumId w:val="9"/>
  </w:num>
  <w:num w:numId="16">
    <w:abstractNumId w:val="8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TEwNDUzMzU0NDZQ0lEKTi0uzszPAymwqAUA0bdFniwAAAA="/>
  </w:docVars>
  <w:rsids>
    <w:rsidRoot w:val="00046FDA"/>
    <w:rsid w:val="00002561"/>
    <w:rsid w:val="000029AD"/>
    <w:rsid w:val="000101D9"/>
    <w:rsid w:val="000125FA"/>
    <w:rsid w:val="00014729"/>
    <w:rsid w:val="000153EB"/>
    <w:rsid w:val="00017204"/>
    <w:rsid w:val="0002006A"/>
    <w:rsid w:val="00020269"/>
    <w:rsid w:val="000230D5"/>
    <w:rsid w:val="00024CC3"/>
    <w:rsid w:val="00025C2F"/>
    <w:rsid w:val="00030D3C"/>
    <w:rsid w:val="00030E08"/>
    <w:rsid w:val="000316F7"/>
    <w:rsid w:val="000324FC"/>
    <w:rsid w:val="00042471"/>
    <w:rsid w:val="000428B8"/>
    <w:rsid w:val="000451C7"/>
    <w:rsid w:val="00046FDA"/>
    <w:rsid w:val="000474A6"/>
    <w:rsid w:val="000475C3"/>
    <w:rsid w:val="0004788D"/>
    <w:rsid w:val="00052429"/>
    <w:rsid w:val="00053EFF"/>
    <w:rsid w:val="0005526D"/>
    <w:rsid w:val="00055BF3"/>
    <w:rsid w:val="0005649C"/>
    <w:rsid w:val="00056942"/>
    <w:rsid w:val="0006527C"/>
    <w:rsid w:val="0006536B"/>
    <w:rsid w:val="00074765"/>
    <w:rsid w:val="00074A36"/>
    <w:rsid w:val="00074C57"/>
    <w:rsid w:val="00077FF8"/>
    <w:rsid w:val="00080CFF"/>
    <w:rsid w:val="00080D52"/>
    <w:rsid w:val="00081CD6"/>
    <w:rsid w:val="00082529"/>
    <w:rsid w:val="000842DA"/>
    <w:rsid w:val="000858F8"/>
    <w:rsid w:val="00086D1F"/>
    <w:rsid w:val="00092549"/>
    <w:rsid w:val="00093D58"/>
    <w:rsid w:val="00094576"/>
    <w:rsid w:val="0009561B"/>
    <w:rsid w:val="0009588C"/>
    <w:rsid w:val="000A5C49"/>
    <w:rsid w:val="000A6119"/>
    <w:rsid w:val="000A69EC"/>
    <w:rsid w:val="000B0D2B"/>
    <w:rsid w:val="000B128B"/>
    <w:rsid w:val="000B5EFA"/>
    <w:rsid w:val="000B7746"/>
    <w:rsid w:val="000C6BDC"/>
    <w:rsid w:val="000C72A7"/>
    <w:rsid w:val="000D0386"/>
    <w:rsid w:val="000D07DD"/>
    <w:rsid w:val="000D0D53"/>
    <w:rsid w:val="000D1B57"/>
    <w:rsid w:val="000D3263"/>
    <w:rsid w:val="000D3B87"/>
    <w:rsid w:val="000D486D"/>
    <w:rsid w:val="000D7E7B"/>
    <w:rsid w:val="000E15D6"/>
    <w:rsid w:val="000E1985"/>
    <w:rsid w:val="000E3EB5"/>
    <w:rsid w:val="000E4701"/>
    <w:rsid w:val="000E652F"/>
    <w:rsid w:val="000E6851"/>
    <w:rsid w:val="000F4A54"/>
    <w:rsid w:val="000F58A8"/>
    <w:rsid w:val="000F70CF"/>
    <w:rsid w:val="000F7214"/>
    <w:rsid w:val="000F7B91"/>
    <w:rsid w:val="00103500"/>
    <w:rsid w:val="0010560C"/>
    <w:rsid w:val="001076AA"/>
    <w:rsid w:val="00110691"/>
    <w:rsid w:val="001144C3"/>
    <w:rsid w:val="0011522B"/>
    <w:rsid w:val="001165E1"/>
    <w:rsid w:val="001201E3"/>
    <w:rsid w:val="001208B1"/>
    <w:rsid w:val="001211A9"/>
    <w:rsid w:val="00122CA3"/>
    <w:rsid w:val="001244B1"/>
    <w:rsid w:val="00125A22"/>
    <w:rsid w:val="001271B5"/>
    <w:rsid w:val="00127203"/>
    <w:rsid w:val="00135A51"/>
    <w:rsid w:val="00144FAC"/>
    <w:rsid w:val="00145A1D"/>
    <w:rsid w:val="00146AA7"/>
    <w:rsid w:val="00147A79"/>
    <w:rsid w:val="0015217A"/>
    <w:rsid w:val="001540F2"/>
    <w:rsid w:val="0015690B"/>
    <w:rsid w:val="00156C0E"/>
    <w:rsid w:val="00160AAD"/>
    <w:rsid w:val="00164ED6"/>
    <w:rsid w:val="00165E7D"/>
    <w:rsid w:val="00174A7F"/>
    <w:rsid w:val="001754C9"/>
    <w:rsid w:val="00175580"/>
    <w:rsid w:val="001810F1"/>
    <w:rsid w:val="001820A6"/>
    <w:rsid w:val="00182283"/>
    <w:rsid w:val="001836D0"/>
    <w:rsid w:val="001842CD"/>
    <w:rsid w:val="00186037"/>
    <w:rsid w:val="00191B83"/>
    <w:rsid w:val="00191D89"/>
    <w:rsid w:val="001920F0"/>
    <w:rsid w:val="00192CC9"/>
    <w:rsid w:val="0019339B"/>
    <w:rsid w:val="001962E8"/>
    <w:rsid w:val="001969D3"/>
    <w:rsid w:val="0019779C"/>
    <w:rsid w:val="001A037F"/>
    <w:rsid w:val="001A2F3C"/>
    <w:rsid w:val="001A5595"/>
    <w:rsid w:val="001B42B5"/>
    <w:rsid w:val="001B4BA7"/>
    <w:rsid w:val="001B55F3"/>
    <w:rsid w:val="001C06B7"/>
    <w:rsid w:val="001C22D9"/>
    <w:rsid w:val="001C274D"/>
    <w:rsid w:val="001C3F3D"/>
    <w:rsid w:val="001C6650"/>
    <w:rsid w:val="001D06F9"/>
    <w:rsid w:val="001D0BCA"/>
    <w:rsid w:val="001D239F"/>
    <w:rsid w:val="001D29E9"/>
    <w:rsid w:val="001D471E"/>
    <w:rsid w:val="001D7187"/>
    <w:rsid w:val="001E0DC5"/>
    <w:rsid w:val="001E132F"/>
    <w:rsid w:val="001E3358"/>
    <w:rsid w:val="001E3BB8"/>
    <w:rsid w:val="001E5DAE"/>
    <w:rsid w:val="001F0DCF"/>
    <w:rsid w:val="001F11C7"/>
    <w:rsid w:val="001F52AA"/>
    <w:rsid w:val="001F5717"/>
    <w:rsid w:val="001F7031"/>
    <w:rsid w:val="00200E6D"/>
    <w:rsid w:val="0020129C"/>
    <w:rsid w:val="00203EAD"/>
    <w:rsid w:val="002041AE"/>
    <w:rsid w:val="00205008"/>
    <w:rsid w:val="002069DB"/>
    <w:rsid w:val="00207D69"/>
    <w:rsid w:val="0021022F"/>
    <w:rsid w:val="00211429"/>
    <w:rsid w:val="002160D0"/>
    <w:rsid w:val="002173E1"/>
    <w:rsid w:val="00217C97"/>
    <w:rsid w:val="00220628"/>
    <w:rsid w:val="00220F4C"/>
    <w:rsid w:val="00222067"/>
    <w:rsid w:val="00223068"/>
    <w:rsid w:val="00224100"/>
    <w:rsid w:val="00224696"/>
    <w:rsid w:val="00225189"/>
    <w:rsid w:val="00232E00"/>
    <w:rsid w:val="00232EBE"/>
    <w:rsid w:val="00233201"/>
    <w:rsid w:val="00234628"/>
    <w:rsid w:val="0023527D"/>
    <w:rsid w:val="002356A6"/>
    <w:rsid w:val="002423E4"/>
    <w:rsid w:val="00242AB6"/>
    <w:rsid w:val="00242B2E"/>
    <w:rsid w:val="002439D1"/>
    <w:rsid w:val="00243D33"/>
    <w:rsid w:val="00263836"/>
    <w:rsid w:val="00263ECB"/>
    <w:rsid w:val="00265850"/>
    <w:rsid w:val="00270BDD"/>
    <w:rsid w:val="00271206"/>
    <w:rsid w:val="0027235D"/>
    <w:rsid w:val="002732F3"/>
    <w:rsid w:val="0027466B"/>
    <w:rsid w:val="00275C38"/>
    <w:rsid w:val="002772F7"/>
    <w:rsid w:val="002776F2"/>
    <w:rsid w:val="002804B2"/>
    <w:rsid w:val="00282976"/>
    <w:rsid w:val="00282E6B"/>
    <w:rsid w:val="00286101"/>
    <w:rsid w:val="00291C02"/>
    <w:rsid w:val="00294233"/>
    <w:rsid w:val="0029447C"/>
    <w:rsid w:val="002A0823"/>
    <w:rsid w:val="002A1DA1"/>
    <w:rsid w:val="002A78DB"/>
    <w:rsid w:val="002B0D25"/>
    <w:rsid w:val="002B220B"/>
    <w:rsid w:val="002B304A"/>
    <w:rsid w:val="002B5011"/>
    <w:rsid w:val="002B5326"/>
    <w:rsid w:val="002B72B9"/>
    <w:rsid w:val="002C0603"/>
    <w:rsid w:val="002C16CF"/>
    <w:rsid w:val="002C24AB"/>
    <w:rsid w:val="002C4C65"/>
    <w:rsid w:val="002C787B"/>
    <w:rsid w:val="002C7C78"/>
    <w:rsid w:val="002D0E92"/>
    <w:rsid w:val="002D1DF4"/>
    <w:rsid w:val="002D2DA2"/>
    <w:rsid w:val="002D30DD"/>
    <w:rsid w:val="002D7459"/>
    <w:rsid w:val="002E669F"/>
    <w:rsid w:val="002F4778"/>
    <w:rsid w:val="002F5870"/>
    <w:rsid w:val="002F5E38"/>
    <w:rsid w:val="0030062D"/>
    <w:rsid w:val="00302F72"/>
    <w:rsid w:val="00305403"/>
    <w:rsid w:val="00307FAB"/>
    <w:rsid w:val="0031316F"/>
    <w:rsid w:val="00315EBF"/>
    <w:rsid w:val="00316360"/>
    <w:rsid w:val="003201E8"/>
    <w:rsid w:val="00320F98"/>
    <w:rsid w:val="00323C60"/>
    <w:rsid w:val="00325C1C"/>
    <w:rsid w:val="0032673C"/>
    <w:rsid w:val="00327097"/>
    <w:rsid w:val="003320BE"/>
    <w:rsid w:val="00334C4B"/>
    <w:rsid w:val="003400A6"/>
    <w:rsid w:val="00340712"/>
    <w:rsid w:val="00342871"/>
    <w:rsid w:val="00342D88"/>
    <w:rsid w:val="00344411"/>
    <w:rsid w:val="003447BD"/>
    <w:rsid w:val="00345175"/>
    <w:rsid w:val="0035026E"/>
    <w:rsid w:val="00350D91"/>
    <w:rsid w:val="003518DC"/>
    <w:rsid w:val="00355535"/>
    <w:rsid w:val="00356A0F"/>
    <w:rsid w:val="003668BD"/>
    <w:rsid w:val="003672E1"/>
    <w:rsid w:val="00372635"/>
    <w:rsid w:val="00373E98"/>
    <w:rsid w:val="003754D3"/>
    <w:rsid w:val="0037599E"/>
    <w:rsid w:val="00377AF1"/>
    <w:rsid w:val="003809D6"/>
    <w:rsid w:val="00382ADF"/>
    <w:rsid w:val="00383093"/>
    <w:rsid w:val="00384DAC"/>
    <w:rsid w:val="003855C5"/>
    <w:rsid w:val="003856FC"/>
    <w:rsid w:val="00386144"/>
    <w:rsid w:val="00386813"/>
    <w:rsid w:val="003904E8"/>
    <w:rsid w:val="00392397"/>
    <w:rsid w:val="00392F08"/>
    <w:rsid w:val="003979B4"/>
    <w:rsid w:val="003A0A0F"/>
    <w:rsid w:val="003A0D21"/>
    <w:rsid w:val="003A2455"/>
    <w:rsid w:val="003A2984"/>
    <w:rsid w:val="003A2BCC"/>
    <w:rsid w:val="003A5C96"/>
    <w:rsid w:val="003B26E8"/>
    <w:rsid w:val="003B729A"/>
    <w:rsid w:val="003B7778"/>
    <w:rsid w:val="003C05B3"/>
    <w:rsid w:val="003C507D"/>
    <w:rsid w:val="003C631F"/>
    <w:rsid w:val="003C640A"/>
    <w:rsid w:val="003C6DDB"/>
    <w:rsid w:val="003C7372"/>
    <w:rsid w:val="003D085B"/>
    <w:rsid w:val="003D4807"/>
    <w:rsid w:val="003D4F42"/>
    <w:rsid w:val="003F043F"/>
    <w:rsid w:val="003F121A"/>
    <w:rsid w:val="003F2174"/>
    <w:rsid w:val="003F32E8"/>
    <w:rsid w:val="003F392A"/>
    <w:rsid w:val="003F4405"/>
    <w:rsid w:val="003F59E4"/>
    <w:rsid w:val="00401356"/>
    <w:rsid w:val="004026DE"/>
    <w:rsid w:val="004031D5"/>
    <w:rsid w:val="00404EBA"/>
    <w:rsid w:val="00406750"/>
    <w:rsid w:val="0041062B"/>
    <w:rsid w:val="00411862"/>
    <w:rsid w:val="004145D4"/>
    <w:rsid w:val="004155A9"/>
    <w:rsid w:val="00415B25"/>
    <w:rsid w:val="00421FE5"/>
    <w:rsid w:val="00422B07"/>
    <w:rsid w:val="004253EE"/>
    <w:rsid w:val="00430E51"/>
    <w:rsid w:val="00432E71"/>
    <w:rsid w:val="00433FAD"/>
    <w:rsid w:val="004341F1"/>
    <w:rsid w:val="00437689"/>
    <w:rsid w:val="00442ADB"/>
    <w:rsid w:val="00442D15"/>
    <w:rsid w:val="004464C0"/>
    <w:rsid w:val="00447F3D"/>
    <w:rsid w:val="0045243B"/>
    <w:rsid w:val="00457F8E"/>
    <w:rsid w:val="004662F1"/>
    <w:rsid w:val="00466823"/>
    <w:rsid w:val="004705FD"/>
    <w:rsid w:val="00473758"/>
    <w:rsid w:val="0047791C"/>
    <w:rsid w:val="00480C09"/>
    <w:rsid w:val="00481342"/>
    <w:rsid w:val="00484CD2"/>
    <w:rsid w:val="00485A19"/>
    <w:rsid w:val="00487F2D"/>
    <w:rsid w:val="0049111F"/>
    <w:rsid w:val="00492231"/>
    <w:rsid w:val="00492501"/>
    <w:rsid w:val="00493046"/>
    <w:rsid w:val="004968C2"/>
    <w:rsid w:val="00496B7D"/>
    <w:rsid w:val="004A38AC"/>
    <w:rsid w:val="004B0DC1"/>
    <w:rsid w:val="004B233D"/>
    <w:rsid w:val="004B4DA8"/>
    <w:rsid w:val="004C0186"/>
    <w:rsid w:val="004C198A"/>
    <w:rsid w:val="004C4153"/>
    <w:rsid w:val="004D2E19"/>
    <w:rsid w:val="004D4497"/>
    <w:rsid w:val="004D580D"/>
    <w:rsid w:val="004D62F7"/>
    <w:rsid w:val="004D64FD"/>
    <w:rsid w:val="004E2C62"/>
    <w:rsid w:val="004F5C42"/>
    <w:rsid w:val="004F649B"/>
    <w:rsid w:val="00500CDE"/>
    <w:rsid w:val="00501DF1"/>
    <w:rsid w:val="00503197"/>
    <w:rsid w:val="005037EF"/>
    <w:rsid w:val="00503809"/>
    <w:rsid w:val="005104AF"/>
    <w:rsid w:val="0051257F"/>
    <w:rsid w:val="0051338E"/>
    <w:rsid w:val="00513728"/>
    <w:rsid w:val="00513B5B"/>
    <w:rsid w:val="00516683"/>
    <w:rsid w:val="00516BE9"/>
    <w:rsid w:val="00516F8A"/>
    <w:rsid w:val="00517157"/>
    <w:rsid w:val="00520115"/>
    <w:rsid w:val="00520700"/>
    <w:rsid w:val="00521888"/>
    <w:rsid w:val="005234C2"/>
    <w:rsid w:val="00524F2D"/>
    <w:rsid w:val="00525635"/>
    <w:rsid w:val="005272BE"/>
    <w:rsid w:val="00527E7B"/>
    <w:rsid w:val="00531726"/>
    <w:rsid w:val="00532D59"/>
    <w:rsid w:val="00542794"/>
    <w:rsid w:val="0054505D"/>
    <w:rsid w:val="0054515E"/>
    <w:rsid w:val="0054796D"/>
    <w:rsid w:val="00552911"/>
    <w:rsid w:val="00553349"/>
    <w:rsid w:val="005551EC"/>
    <w:rsid w:val="005620A1"/>
    <w:rsid w:val="00565062"/>
    <w:rsid w:val="00570DB7"/>
    <w:rsid w:val="00572FDB"/>
    <w:rsid w:val="0057786F"/>
    <w:rsid w:val="00580EFB"/>
    <w:rsid w:val="00582BDB"/>
    <w:rsid w:val="00584607"/>
    <w:rsid w:val="0059113C"/>
    <w:rsid w:val="00592326"/>
    <w:rsid w:val="005941A4"/>
    <w:rsid w:val="00595C1C"/>
    <w:rsid w:val="005969A4"/>
    <w:rsid w:val="00597854"/>
    <w:rsid w:val="00597F67"/>
    <w:rsid w:val="005A23E7"/>
    <w:rsid w:val="005A5FB5"/>
    <w:rsid w:val="005A6D78"/>
    <w:rsid w:val="005B0A21"/>
    <w:rsid w:val="005B148F"/>
    <w:rsid w:val="005B28CC"/>
    <w:rsid w:val="005B2AE0"/>
    <w:rsid w:val="005B2CAA"/>
    <w:rsid w:val="005B4506"/>
    <w:rsid w:val="005B55B6"/>
    <w:rsid w:val="005B653E"/>
    <w:rsid w:val="005C42EC"/>
    <w:rsid w:val="005D29DC"/>
    <w:rsid w:val="005D2D3A"/>
    <w:rsid w:val="005D61CC"/>
    <w:rsid w:val="005D65C8"/>
    <w:rsid w:val="005D697F"/>
    <w:rsid w:val="005E3A14"/>
    <w:rsid w:val="005F3408"/>
    <w:rsid w:val="005F6A5C"/>
    <w:rsid w:val="0060027C"/>
    <w:rsid w:val="006032F3"/>
    <w:rsid w:val="00607755"/>
    <w:rsid w:val="00610FF0"/>
    <w:rsid w:val="00613B37"/>
    <w:rsid w:val="006164D2"/>
    <w:rsid w:val="00620727"/>
    <w:rsid w:val="00620F0D"/>
    <w:rsid w:val="006307E5"/>
    <w:rsid w:val="00634103"/>
    <w:rsid w:val="00636E8A"/>
    <w:rsid w:val="00640013"/>
    <w:rsid w:val="0064126C"/>
    <w:rsid w:val="00641592"/>
    <w:rsid w:val="00641FDA"/>
    <w:rsid w:val="00646DB6"/>
    <w:rsid w:val="00652D8A"/>
    <w:rsid w:val="00654918"/>
    <w:rsid w:val="00656D3C"/>
    <w:rsid w:val="0065797A"/>
    <w:rsid w:val="0066266A"/>
    <w:rsid w:val="00662C1E"/>
    <w:rsid w:val="00662E25"/>
    <w:rsid w:val="00665D2E"/>
    <w:rsid w:val="006662A9"/>
    <w:rsid w:val="00672C0B"/>
    <w:rsid w:val="00673B90"/>
    <w:rsid w:val="00674DDE"/>
    <w:rsid w:val="006764A2"/>
    <w:rsid w:val="0067695C"/>
    <w:rsid w:val="00680ADD"/>
    <w:rsid w:val="00680E8B"/>
    <w:rsid w:val="00690452"/>
    <w:rsid w:val="00690A80"/>
    <w:rsid w:val="00690B27"/>
    <w:rsid w:val="00690BFB"/>
    <w:rsid w:val="00691A3D"/>
    <w:rsid w:val="00691F51"/>
    <w:rsid w:val="00693BAA"/>
    <w:rsid w:val="00697412"/>
    <w:rsid w:val="006A19C6"/>
    <w:rsid w:val="006A1C88"/>
    <w:rsid w:val="006A22B6"/>
    <w:rsid w:val="006A2344"/>
    <w:rsid w:val="006B26AD"/>
    <w:rsid w:val="006B4E11"/>
    <w:rsid w:val="006B520B"/>
    <w:rsid w:val="006B5AF4"/>
    <w:rsid w:val="006B6E59"/>
    <w:rsid w:val="006C15DF"/>
    <w:rsid w:val="006C3E6C"/>
    <w:rsid w:val="006C70EA"/>
    <w:rsid w:val="006D1252"/>
    <w:rsid w:val="006D4791"/>
    <w:rsid w:val="006E2285"/>
    <w:rsid w:val="006E3508"/>
    <w:rsid w:val="006F0AF7"/>
    <w:rsid w:val="006F3879"/>
    <w:rsid w:val="006F52B0"/>
    <w:rsid w:val="00700792"/>
    <w:rsid w:val="00707C06"/>
    <w:rsid w:val="00710B3E"/>
    <w:rsid w:val="00714A8B"/>
    <w:rsid w:val="00714BDE"/>
    <w:rsid w:val="00715F88"/>
    <w:rsid w:val="00716B74"/>
    <w:rsid w:val="00716C6F"/>
    <w:rsid w:val="00717A94"/>
    <w:rsid w:val="0072199A"/>
    <w:rsid w:val="007220EB"/>
    <w:rsid w:val="007229C1"/>
    <w:rsid w:val="00723303"/>
    <w:rsid w:val="0072383A"/>
    <w:rsid w:val="00723F7D"/>
    <w:rsid w:val="007241B9"/>
    <w:rsid w:val="007243D2"/>
    <w:rsid w:val="00724681"/>
    <w:rsid w:val="007317D6"/>
    <w:rsid w:val="0074151B"/>
    <w:rsid w:val="00742C67"/>
    <w:rsid w:val="00745608"/>
    <w:rsid w:val="00750208"/>
    <w:rsid w:val="00751DC1"/>
    <w:rsid w:val="00752A51"/>
    <w:rsid w:val="00761DD7"/>
    <w:rsid w:val="0076283D"/>
    <w:rsid w:val="007639BF"/>
    <w:rsid w:val="007656BF"/>
    <w:rsid w:val="00765BF8"/>
    <w:rsid w:val="00766C94"/>
    <w:rsid w:val="00766FC9"/>
    <w:rsid w:val="007804B6"/>
    <w:rsid w:val="00782D25"/>
    <w:rsid w:val="0078348D"/>
    <w:rsid w:val="0078433C"/>
    <w:rsid w:val="007843AE"/>
    <w:rsid w:val="00785EC1"/>
    <w:rsid w:val="00787530"/>
    <w:rsid w:val="00787A83"/>
    <w:rsid w:val="00791D36"/>
    <w:rsid w:val="00792A4C"/>
    <w:rsid w:val="00794C23"/>
    <w:rsid w:val="007960B9"/>
    <w:rsid w:val="0079683F"/>
    <w:rsid w:val="007A6808"/>
    <w:rsid w:val="007B0B04"/>
    <w:rsid w:val="007B1A9F"/>
    <w:rsid w:val="007B30BB"/>
    <w:rsid w:val="007B31B1"/>
    <w:rsid w:val="007B5C02"/>
    <w:rsid w:val="007C49C4"/>
    <w:rsid w:val="007C584B"/>
    <w:rsid w:val="007C58B9"/>
    <w:rsid w:val="007C5E7B"/>
    <w:rsid w:val="007C770E"/>
    <w:rsid w:val="007D00F2"/>
    <w:rsid w:val="007D37B3"/>
    <w:rsid w:val="007D37E7"/>
    <w:rsid w:val="007E1D24"/>
    <w:rsid w:val="007E2156"/>
    <w:rsid w:val="007E69C0"/>
    <w:rsid w:val="007F00F3"/>
    <w:rsid w:val="007F1BDA"/>
    <w:rsid w:val="007F26FE"/>
    <w:rsid w:val="007F389A"/>
    <w:rsid w:val="007F53E6"/>
    <w:rsid w:val="007F7766"/>
    <w:rsid w:val="00800A96"/>
    <w:rsid w:val="00801E0B"/>
    <w:rsid w:val="008036D0"/>
    <w:rsid w:val="0080395C"/>
    <w:rsid w:val="00806C1B"/>
    <w:rsid w:val="0081078F"/>
    <w:rsid w:val="008124B4"/>
    <w:rsid w:val="00815B66"/>
    <w:rsid w:val="0081777A"/>
    <w:rsid w:val="008202FF"/>
    <w:rsid w:val="008255A5"/>
    <w:rsid w:val="008269D0"/>
    <w:rsid w:val="00827565"/>
    <w:rsid w:val="00834007"/>
    <w:rsid w:val="00842568"/>
    <w:rsid w:val="00845789"/>
    <w:rsid w:val="008529AA"/>
    <w:rsid w:val="00853781"/>
    <w:rsid w:val="0085388C"/>
    <w:rsid w:val="00857260"/>
    <w:rsid w:val="008616E5"/>
    <w:rsid w:val="00866BE9"/>
    <w:rsid w:val="00867196"/>
    <w:rsid w:val="008675D5"/>
    <w:rsid w:val="00870567"/>
    <w:rsid w:val="00871A3A"/>
    <w:rsid w:val="00871B71"/>
    <w:rsid w:val="00872D9D"/>
    <w:rsid w:val="008737D2"/>
    <w:rsid w:val="00873F81"/>
    <w:rsid w:val="0087432E"/>
    <w:rsid w:val="00874BB0"/>
    <w:rsid w:val="00876492"/>
    <w:rsid w:val="0087667F"/>
    <w:rsid w:val="008803C6"/>
    <w:rsid w:val="008822A0"/>
    <w:rsid w:val="008854C4"/>
    <w:rsid w:val="008855C2"/>
    <w:rsid w:val="008A38BC"/>
    <w:rsid w:val="008A4BCB"/>
    <w:rsid w:val="008A74E0"/>
    <w:rsid w:val="008B2368"/>
    <w:rsid w:val="008B2A52"/>
    <w:rsid w:val="008B381A"/>
    <w:rsid w:val="008B3C2A"/>
    <w:rsid w:val="008B5980"/>
    <w:rsid w:val="008C05BB"/>
    <w:rsid w:val="008C1BBA"/>
    <w:rsid w:val="008C1D0D"/>
    <w:rsid w:val="008C2395"/>
    <w:rsid w:val="008C27D4"/>
    <w:rsid w:val="008C374B"/>
    <w:rsid w:val="008C4449"/>
    <w:rsid w:val="008C454E"/>
    <w:rsid w:val="008D1CD6"/>
    <w:rsid w:val="008D5C4F"/>
    <w:rsid w:val="008E0A0B"/>
    <w:rsid w:val="008E1D39"/>
    <w:rsid w:val="008E78FA"/>
    <w:rsid w:val="008F3B72"/>
    <w:rsid w:val="008F4CC0"/>
    <w:rsid w:val="008F7ABB"/>
    <w:rsid w:val="009034A0"/>
    <w:rsid w:val="00904E19"/>
    <w:rsid w:val="00905859"/>
    <w:rsid w:val="00905AE0"/>
    <w:rsid w:val="00905F21"/>
    <w:rsid w:val="009116AA"/>
    <w:rsid w:val="00912A66"/>
    <w:rsid w:val="00913119"/>
    <w:rsid w:val="0091354B"/>
    <w:rsid w:val="009163F3"/>
    <w:rsid w:val="00920FA5"/>
    <w:rsid w:val="0092408F"/>
    <w:rsid w:val="0092491C"/>
    <w:rsid w:val="00930D6D"/>
    <w:rsid w:val="00932BF4"/>
    <w:rsid w:val="009360D5"/>
    <w:rsid w:val="0093694D"/>
    <w:rsid w:val="00936D36"/>
    <w:rsid w:val="00942598"/>
    <w:rsid w:val="00947B62"/>
    <w:rsid w:val="00951BCE"/>
    <w:rsid w:val="00954690"/>
    <w:rsid w:val="009565CD"/>
    <w:rsid w:val="00956D9A"/>
    <w:rsid w:val="00961C88"/>
    <w:rsid w:val="009622C6"/>
    <w:rsid w:val="00970637"/>
    <w:rsid w:val="00970F75"/>
    <w:rsid w:val="00973581"/>
    <w:rsid w:val="00981BA1"/>
    <w:rsid w:val="00982236"/>
    <w:rsid w:val="00987F22"/>
    <w:rsid w:val="00987F3C"/>
    <w:rsid w:val="00987FB9"/>
    <w:rsid w:val="00990976"/>
    <w:rsid w:val="00991E78"/>
    <w:rsid w:val="00992F84"/>
    <w:rsid w:val="009969DD"/>
    <w:rsid w:val="009A1EA4"/>
    <w:rsid w:val="009A726F"/>
    <w:rsid w:val="009B00CF"/>
    <w:rsid w:val="009B1785"/>
    <w:rsid w:val="009B5742"/>
    <w:rsid w:val="009B60F4"/>
    <w:rsid w:val="009C167A"/>
    <w:rsid w:val="009C2025"/>
    <w:rsid w:val="009C2B96"/>
    <w:rsid w:val="009C2F8D"/>
    <w:rsid w:val="009C3179"/>
    <w:rsid w:val="009C4F2F"/>
    <w:rsid w:val="009C50AE"/>
    <w:rsid w:val="009D18B8"/>
    <w:rsid w:val="009D28AA"/>
    <w:rsid w:val="009D5585"/>
    <w:rsid w:val="009D7148"/>
    <w:rsid w:val="009E16BA"/>
    <w:rsid w:val="009E2953"/>
    <w:rsid w:val="009E3AA6"/>
    <w:rsid w:val="009E3C89"/>
    <w:rsid w:val="009F1616"/>
    <w:rsid w:val="009F1FF8"/>
    <w:rsid w:val="009F2A12"/>
    <w:rsid w:val="009F3FDA"/>
    <w:rsid w:val="00A0013C"/>
    <w:rsid w:val="00A03E4B"/>
    <w:rsid w:val="00A100E7"/>
    <w:rsid w:val="00A11F3F"/>
    <w:rsid w:val="00A1282A"/>
    <w:rsid w:val="00A12F63"/>
    <w:rsid w:val="00A14757"/>
    <w:rsid w:val="00A231F9"/>
    <w:rsid w:val="00A24467"/>
    <w:rsid w:val="00A25405"/>
    <w:rsid w:val="00A30571"/>
    <w:rsid w:val="00A31D30"/>
    <w:rsid w:val="00A32054"/>
    <w:rsid w:val="00A341DE"/>
    <w:rsid w:val="00A34E00"/>
    <w:rsid w:val="00A37CAC"/>
    <w:rsid w:val="00A439C2"/>
    <w:rsid w:val="00A45F78"/>
    <w:rsid w:val="00A46A5E"/>
    <w:rsid w:val="00A50F31"/>
    <w:rsid w:val="00A5188C"/>
    <w:rsid w:val="00A54359"/>
    <w:rsid w:val="00A54737"/>
    <w:rsid w:val="00A57AFB"/>
    <w:rsid w:val="00A60D02"/>
    <w:rsid w:val="00A610A3"/>
    <w:rsid w:val="00A63071"/>
    <w:rsid w:val="00A67157"/>
    <w:rsid w:val="00A70261"/>
    <w:rsid w:val="00A70C4C"/>
    <w:rsid w:val="00A70F57"/>
    <w:rsid w:val="00A752A0"/>
    <w:rsid w:val="00A75972"/>
    <w:rsid w:val="00A77CAD"/>
    <w:rsid w:val="00A8439F"/>
    <w:rsid w:val="00A852EC"/>
    <w:rsid w:val="00A856E5"/>
    <w:rsid w:val="00A876A1"/>
    <w:rsid w:val="00A87C08"/>
    <w:rsid w:val="00A902E3"/>
    <w:rsid w:val="00A91994"/>
    <w:rsid w:val="00A92FCB"/>
    <w:rsid w:val="00A9340D"/>
    <w:rsid w:val="00A96FCD"/>
    <w:rsid w:val="00AA502E"/>
    <w:rsid w:val="00AB08A5"/>
    <w:rsid w:val="00AB169C"/>
    <w:rsid w:val="00AB20BD"/>
    <w:rsid w:val="00AB31F3"/>
    <w:rsid w:val="00AC2E42"/>
    <w:rsid w:val="00AC5561"/>
    <w:rsid w:val="00AC5633"/>
    <w:rsid w:val="00AC67ED"/>
    <w:rsid w:val="00AD4396"/>
    <w:rsid w:val="00AD4D21"/>
    <w:rsid w:val="00AD56E0"/>
    <w:rsid w:val="00AD59B0"/>
    <w:rsid w:val="00AD702B"/>
    <w:rsid w:val="00AD7A70"/>
    <w:rsid w:val="00AE1242"/>
    <w:rsid w:val="00AE2F1D"/>
    <w:rsid w:val="00AE50DC"/>
    <w:rsid w:val="00AF1C8B"/>
    <w:rsid w:val="00AF2724"/>
    <w:rsid w:val="00AF482B"/>
    <w:rsid w:val="00AF49AD"/>
    <w:rsid w:val="00AF5F5D"/>
    <w:rsid w:val="00AF7833"/>
    <w:rsid w:val="00B02350"/>
    <w:rsid w:val="00B04875"/>
    <w:rsid w:val="00B11198"/>
    <w:rsid w:val="00B12D46"/>
    <w:rsid w:val="00B12EC1"/>
    <w:rsid w:val="00B13607"/>
    <w:rsid w:val="00B13C82"/>
    <w:rsid w:val="00B13E15"/>
    <w:rsid w:val="00B14C3C"/>
    <w:rsid w:val="00B21D88"/>
    <w:rsid w:val="00B2206E"/>
    <w:rsid w:val="00B2270A"/>
    <w:rsid w:val="00B2532D"/>
    <w:rsid w:val="00B254C1"/>
    <w:rsid w:val="00B326D0"/>
    <w:rsid w:val="00B332CB"/>
    <w:rsid w:val="00B34920"/>
    <w:rsid w:val="00B36103"/>
    <w:rsid w:val="00B3791B"/>
    <w:rsid w:val="00B37EA6"/>
    <w:rsid w:val="00B40E51"/>
    <w:rsid w:val="00B41621"/>
    <w:rsid w:val="00B43FF8"/>
    <w:rsid w:val="00B468BE"/>
    <w:rsid w:val="00B46BF4"/>
    <w:rsid w:val="00B47743"/>
    <w:rsid w:val="00B54E5C"/>
    <w:rsid w:val="00B57157"/>
    <w:rsid w:val="00B57A2C"/>
    <w:rsid w:val="00B60600"/>
    <w:rsid w:val="00B61329"/>
    <w:rsid w:val="00B6344F"/>
    <w:rsid w:val="00B63B67"/>
    <w:rsid w:val="00B63BFA"/>
    <w:rsid w:val="00B6656A"/>
    <w:rsid w:val="00B66B4F"/>
    <w:rsid w:val="00B66DBE"/>
    <w:rsid w:val="00B66E16"/>
    <w:rsid w:val="00B67404"/>
    <w:rsid w:val="00B722DC"/>
    <w:rsid w:val="00B7326D"/>
    <w:rsid w:val="00B751C5"/>
    <w:rsid w:val="00B75E31"/>
    <w:rsid w:val="00B7660E"/>
    <w:rsid w:val="00B812E2"/>
    <w:rsid w:val="00B87A81"/>
    <w:rsid w:val="00BA2699"/>
    <w:rsid w:val="00BA5CD5"/>
    <w:rsid w:val="00BB082D"/>
    <w:rsid w:val="00BB631F"/>
    <w:rsid w:val="00BD77ED"/>
    <w:rsid w:val="00BE2195"/>
    <w:rsid w:val="00BE37F0"/>
    <w:rsid w:val="00BE4AEE"/>
    <w:rsid w:val="00BE6C12"/>
    <w:rsid w:val="00BE7A2C"/>
    <w:rsid w:val="00BF0100"/>
    <w:rsid w:val="00BF0C66"/>
    <w:rsid w:val="00BF41C6"/>
    <w:rsid w:val="00BF4BC6"/>
    <w:rsid w:val="00C00DEA"/>
    <w:rsid w:val="00C01A2A"/>
    <w:rsid w:val="00C01E8F"/>
    <w:rsid w:val="00C07C51"/>
    <w:rsid w:val="00C10D6B"/>
    <w:rsid w:val="00C119CA"/>
    <w:rsid w:val="00C11A18"/>
    <w:rsid w:val="00C12A7C"/>
    <w:rsid w:val="00C13576"/>
    <w:rsid w:val="00C13D67"/>
    <w:rsid w:val="00C14CAD"/>
    <w:rsid w:val="00C1516A"/>
    <w:rsid w:val="00C1662C"/>
    <w:rsid w:val="00C21218"/>
    <w:rsid w:val="00C224A7"/>
    <w:rsid w:val="00C22725"/>
    <w:rsid w:val="00C236F4"/>
    <w:rsid w:val="00C26AA1"/>
    <w:rsid w:val="00C31F04"/>
    <w:rsid w:val="00C321DF"/>
    <w:rsid w:val="00C32CC3"/>
    <w:rsid w:val="00C34E34"/>
    <w:rsid w:val="00C404CC"/>
    <w:rsid w:val="00C40BF0"/>
    <w:rsid w:val="00C4160F"/>
    <w:rsid w:val="00C42CAF"/>
    <w:rsid w:val="00C436BF"/>
    <w:rsid w:val="00C443E4"/>
    <w:rsid w:val="00C5087F"/>
    <w:rsid w:val="00C51B5F"/>
    <w:rsid w:val="00C52B40"/>
    <w:rsid w:val="00C6012F"/>
    <w:rsid w:val="00C60CFE"/>
    <w:rsid w:val="00C615A6"/>
    <w:rsid w:val="00C61B15"/>
    <w:rsid w:val="00C63C17"/>
    <w:rsid w:val="00C63ED2"/>
    <w:rsid w:val="00C716D1"/>
    <w:rsid w:val="00C71EA3"/>
    <w:rsid w:val="00C72037"/>
    <w:rsid w:val="00C72403"/>
    <w:rsid w:val="00C75539"/>
    <w:rsid w:val="00C818ED"/>
    <w:rsid w:val="00C81F4D"/>
    <w:rsid w:val="00C83A5C"/>
    <w:rsid w:val="00C84C9F"/>
    <w:rsid w:val="00C86357"/>
    <w:rsid w:val="00C869C3"/>
    <w:rsid w:val="00C86F94"/>
    <w:rsid w:val="00C9190B"/>
    <w:rsid w:val="00C92BDF"/>
    <w:rsid w:val="00C960DA"/>
    <w:rsid w:val="00C962CA"/>
    <w:rsid w:val="00CA1FCB"/>
    <w:rsid w:val="00CA20CA"/>
    <w:rsid w:val="00CA55FC"/>
    <w:rsid w:val="00CB2641"/>
    <w:rsid w:val="00CB27CE"/>
    <w:rsid w:val="00CB3075"/>
    <w:rsid w:val="00CB31A7"/>
    <w:rsid w:val="00CB3B84"/>
    <w:rsid w:val="00CB40D2"/>
    <w:rsid w:val="00CC2184"/>
    <w:rsid w:val="00CC6F4A"/>
    <w:rsid w:val="00CC7C90"/>
    <w:rsid w:val="00CD4997"/>
    <w:rsid w:val="00CD6D64"/>
    <w:rsid w:val="00CE0E85"/>
    <w:rsid w:val="00CE1061"/>
    <w:rsid w:val="00CE1384"/>
    <w:rsid w:val="00CE3F82"/>
    <w:rsid w:val="00CE7CF1"/>
    <w:rsid w:val="00CF0B3C"/>
    <w:rsid w:val="00CF1B12"/>
    <w:rsid w:val="00CF2708"/>
    <w:rsid w:val="00CF2D25"/>
    <w:rsid w:val="00CF7111"/>
    <w:rsid w:val="00D01016"/>
    <w:rsid w:val="00D01AA3"/>
    <w:rsid w:val="00D01B2B"/>
    <w:rsid w:val="00D04212"/>
    <w:rsid w:val="00D043CB"/>
    <w:rsid w:val="00D0459B"/>
    <w:rsid w:val="00D05D32"/>
    <w:rsid w:val="00D07189"/>
    <w:rsid w:val="00D10842"/>
    <w:rsid w:val="00D13F1F"/>
    <w:rsid w:val="00D1516A"/>
    <w:rsid w:val="00D16F0C"/>
    <w:rsid w:val="00D17FE3"/>
    <w:rsid w:val="00D20E6D"/>
    <w:rsid w:val="00D221EF"/>
    <w:rsid w:val="00D24FB1"/>
    <w:rsid w:val="00D262DF"/>
    <w:rsid w:val="00D3302B"/>
    <w:rsid w:val="00D331CD"/>
    <w:rsid w:val="00D3409C"/>
    <w:rsid w:val="00D36276"/>
    <w:rsid w:val="00D36AB7"/>
    <w:rsid w:val="00D376A1"/>
    <w:rsid w:val="00D4090C"/>
    <w:rsid w:val="00D41709"/>
    <w:rsid w:val="00D454F7"/>
    <w:rsid w:val="00D4692E"/>
    <w:rsid w:val="00D5179E"/>
    <w:rsid w:val="00D64D79"/>
    <w:rsid w:val="00D66429"/>
    <w:rsid w:val="00D67FEB"/>
    <w:rsid w:val="00D72E3C"/>
    <w:rsid w:val="00D7693E"/>
    <w:rsid w:val="00D80112"/>
    <w:rsid w:val="00D83E68"/>
    <w:rsid w:val="00D853D0"/>
    <w:rsid w:val="00D906AE"/>
    <w:rsid w:val="00D9600D"/>
    <w:rsid w:val="00D978D3"/>
    <w:rsid w:val="00DA001B"/>
    <w:rsid w:val="00DA019F"/>
    <w:rsid w:val="00DA334B"/>
    <w:rsid w:val="00DA65AB"/>
    <w:rsid w:val="00DA7016"/>
    <w:rsid w:val="00DA78E5"/>
    <w:rsid w:val="00DB5B62"/>
    <w:rsid w:val="00DC0BD3"/>
    <w:rsid w:val="00DD0C0A"/>
    <w:rsid w:val="00DD2EB8"/>
    <w:rsid w:val="00DE2177"/>
    <w:rsid w:val="00DE40F7"/>
    <w:rsid w:val="00DE571C"/>
    <w:rsid w:val="00DE77DF"/>
    <w:rsid w:val="00DF2818"/>
    <w:rsid w:val="00DF5F9D"/>
    <w:rsid w:val="00DF6046"/>
    <w:rsid w:val="00DF789B"/>
    <w:rsid w:val="00DF7FBB"/>
    <w:rsid w:val="00E037C7"/>
    <w:rsid w:val="00E04E52"/>
    <w:rsid w:val="00E05372"/>
    <w:rsid w:val="00E061BB"/>
    <w:rsid w:val="00E11CD3"/>
    <w:rsid w:val="00E12913"/>
    <w:rsid w:val="00E12C04"/>
    <w:rsid w:val="00E1409A"/>
    <w:rsid w:val="00E144A9"/>
    <w:rsid w:val="00E20166"/>
    <w:rsid w:val="00E2100D"/>
    <w:rsid w:val="00E2754A"/>
    <w:rsid w:val="00E27754"/>
    <w:rsid w:val="00E27FEC"/>
    <w:rsid w:val="00E30074"/>
    <w:rsid w:val="00E305CC"/>
    <w:rsid w:val="00E3079D"/>
    <w:rsid w:val="00E356F5"/>
    <w:rsid w:val="00E35F2A"/>
    <w:rsid w:val="00E41399"/>
    <w:rsid w:val="00E4151A"/>
    <w:rsid w:val="00E44B9E"/>
    <w:rsid w:val="00E45A7E"/>
    <w:rsid w:val="00E46C04"/>
    <w:rsid w:val="00E544D3"/>
    <w:rsid w:val="00E5561F"/>
    <w:rsid w:val="00E57E01"/>
    <w:rsid w:val="00E64554"/>
    <w:rsid w:val="00E65595"/>
    <w:rsid w:val="00E6795C"/>
    <w:rsid w:val="00E70CE7"/>
    <w:rsid w:val="00E70EA9"/>
    <w:rsid w:val="00E7279B"/>
    <w:rsid w:val="00E75EC7"/>
    <w:rsid w:val="00E766A1"/>
    <w:rsid w:val="00E76716"/>
    <w:rsid w:val="00E76C2D"/>
    <w:rsid w:val="00E77367"/>
    <w:rsid w:val="00E804D0"/>
    <w:rsid w:val="00E82298"/>
    <w:rsid w:val="00E843C1"/>
    <w:rsid w:val="00E84AD6"/>
    <w:rsid w:val="00E85AAF"/>
    <w:rsid w:val="00E86D62"/>
    <w:rsid w:val="00E87052"/>
    <w:rsid w:val="00E90709"/>
    <w:rsid w:val="00E91192"/>
    <w:rsid w:val="00E919DF"/>
    <w:rsid w:val="00E929CE"/>
    <w:rsid w:val="00E96618"/>
    <w:rsid w:val="00E969AC"/>
    <w:rsid w:val="00E97403"/>
    <w:rsid w:val="00E975F9"/>
    <w:rsid w:val="00EA058D"/>
    <w:rsid w:val="00EA12AB"/>
    <w:rsid w:val="00EA1B72"/>
    <w:rsid w:val="00EA1C85"/>
    <w:rsid w:val="00EA253D"/>
    <w:rsid w:val="00EA3D27"/>
    <w:rsid w:val="00EA63FD"/>
    <w:rsid w:val="00EA7D87"/>
    <w:rsid w:val="00EB2F8E"/>
    <w:rsid w:val="00EB32E3"/>
    <w:rsid w:val="00EB3B18"/>
    <w:rsid w:val="00EB421F"/>
    <w:rsid w:val="00EB548A"/>
    <w:rsid w:val="00EB6837"/>
    <w:rsid w:val="00EC3F8D"/>
    <w:rsid w:val="00EC48AD"/>
    <w:rsid w:val="00EC5587"/>
    <w:rsid w:val="00ED270B"/>
    <w:rsid w:val="00ED37BD"/>
    <w:rsid w:val="00ED5B10"/>
    <w:rsid w:val="00EE442D"/>
    <w:rsid w:val="00EE55D4"/>
    <w:rsid w:val="00EE5980"/>
    <w:rsid w:val="00EE758B"/>
    <w:rsid w:val="00EE79A2"/>
    <w:rsid w:val="00EF1ED7"/>
    <w:rsid w:val="00EF1F8F"/>
    <w:rsid w:val="00EF3A24"/>
    <w:rsid w:val="00EF581B"/>
    <w:rsid w:val="00EF6CD6"/>
    <w:rsid w:val="00EF73A2"/>
    <w:rsid w:val="00F01389"/>
    <w:rsid w:val="00F01F25"/>
    <w:rsid w:val="00F05D6D"/>
    <w:rsid w:val="00F13106"/>
    <w:rsid w:val="00F14764"/>
    <w:rsid w:val="00F2084C"/>
    <w:rsid w:val="00F20C3E"/>
    <w:rsid w:val="00F270CC"/>
    <w:rsid w:val="00F3006C"/>
    <w:rsid w:val="00F306C3"/>
    <w:rsid w:val="00F341B7"/>
    <w:rsid w:val="00F349A3"/>
    <w:rsid w:val="00F35E61"/>
    <w:rsid w:val="00F402B7"/>
    <w:rsid w:val="00F4058F"/>
    <w:rsid w:val="00F4343D"/>
    <w:rsid w:val="00F44275"/>
    <w:rsid w:val="00F45B12"/>
    <w:rsid w:val="00F45C0D"/>
    <w:rsid w:val="00F4750F"/>
    <w:rsid w:val="00F54630"/>
    <w:rsid w:val="00F54948"/>
    <w:rsid w:val="00F55677"/>
    <w:rsid w:val="00F564C2"/>
    <w:rsid w:val="00F6029A"/>
    <w:rsid w:val="00F62B65"/>
    <w:rsid w:val="00F65E63"/>
    <w:rsid w:val="00F6730E"/>
    <w:rsid w:val="00F713A4"/>
    <w:rsid w:val="00F722EC"/>
    <w:rsid w:val="00F7587B"/>
    <w:rsid w:val="00F75BDA"/>
    <w:rsid w:val="00F761EC"/>
    <w:rsid w:val="00F801E6"/>
    <w:rsid w:val="00F825E3"/>
    <w:rsid w:val="00F86C78"/>
    <w:rsid w:val="00F8721B"/>
    <w:rsid w:val="00F90FE8"/>
    <w:rsid w:val="00F935F3"/>
    <w:rsid w:val="00F945BF"/>
    <w:rsid w:val="00F952D2"/>
    <w:rsid w:val="00F96D84"/>
    <w:rsid w:val="00F972FB"/>
    <w:rsid w:val="00FA3476"/>
    <w:rsid w:val="00FA3AD9"/>
    <w:rsid w:val="00FA4E13"/>
    <w:rsid w:val="00FA668B"/>
    <w:rsid w:val="00FB2717"/>
    <w:rsid w:val="00FB3F5A"/>
    <w:rsid w:val="00FB4753"/>
    <w:rsid w:val="00FB5F12"/>
    <w:rsid w:val="00FB763A"/>
    <w:rsid w:val="00FC2EC1"/>
    <w:rsid w:val="00FC3AAF"/>
    <w:rsid w:val="00FC4621"/>
    <w:rsid w:val="00FC61D9"/>
    <w:rsid w:val="00FC6B29"/>
    <w:rsid w:val="00FD0C58"/>
    <w:rsid w:val="00FD306A"/>
    <w:rsid w:val="00FD6FC4"/>
    <w:rsid w:val="00FE01B7"/>
    <w:rsid w:val="00FE0F17"/>
    <w:rsid w:val="00FE25B5"/>
    <w:rsid w:val="00FE2C09"/>
    <w:rsid w:val="00FE3AB3"/>
    <w:rsid w:val="00FE62AB"/>
    <w:rsid w:val="00FF14E6"/>
    <w:rsid w:val="00FF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F7C401"/>
  <w15:docId w15:val="{03C43038-2697-5B41-8381-175EE513C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6D0"/>
    <w:pPr>
      <w:spacing w:after="200" w:line="276" w:lineRule="auto"/>
    </w:pPr>
    <w:rPr>
      <w:rFonts w:eastAsia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046FDA"/>
    <w:pPr>
      <w:ind w:left="720"/>
      <w:contextualSpacing/>
    </w:pPr>
  </w:style>
  <w:style w:type="character" w:styleId="Hyperlink">
    <w:name w:val="Hyperlink"/>
    <w:uiPriority w:val="99"/>
    <w:unhideWhenUsed/>
    <w:rsid w:val="00046FD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046F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046FDA"/>
    <w:rPr>
      <w:rFonts w:eastAsia="Calibri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046FDA"/>
  </w:style>
  <w:style w:type="character" w:styleId="Strong">
    <w:name w:val="Strong"/>
    <w:uiPriority w:val="22"/>
    <w:qFormat/>
    <w:rsid w:val="00046FDA"/>
    <w:rPr>
      <w:b/>
      <w:bCs/>
    </w:rPr>
  </w:style>
  <w:style w:type="character" w:customStyle="1" w:styleId="apple-converted-space">
    <w:name w:val="apple-converted-space"/>
    <w:basedOn w:val="DefaultParagraphFont"/>
    <w:rsid w:val="00046FDA"/>
  </w:style>
  <w:style w:type="character" w:styleId="Emphasis">
    <w:name w:val="Emphasis"/>
    <w:uiPriority w:val="20"/>
    <w:qFormat/>
    <w:rsid w:val="00046FD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F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46FDA"/>
    <w:rPr>
      <w:rFonts w:ascii="Tahoma" w:eastAsia="Calibri" w:hAnsi="Tahoma" w:cs="Tahoma"/>
      <w:sz w:val="16"/>
      <w:szCs w:val="16"/>
      <w:lang w:eastAsia="en-US"/>
    </w:rPr>
  </w:style>
  <w:style w:type="character" w:styleId="FollowedHyperlink">
    <w:name w:val="FollowedHyperlink"/>
    <w:uiPriority w:val="99"/>
    <w:semiHidden/>
    <w:unhideWhenUsed/>
    <w:rsid w:val="000A69EC"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0027C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rsid w:val="0060027C"/>
    <w:rPr>
      <w:rFonts w:eastAsia="Calibri"/>
      <w:sz w:val="24"/>
      <w:szCs w:val="24"/>
      <w:lang w:val="en-US"/>
    </w:rPr>
  </w:style>
  <w:style w:type="character" w:styleId="FootnoteReference">
    <w:name w:val="footnote reference"/>
    <w:uiPriority w:val="99"/>
    <w:unhideWhenUsed/>
    <w:rsid w:val="0060027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CA55F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04E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AD9"/>
    <w:rPr>
      <w:rFonts w:eastAsia="Calibr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77FF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F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FF8"/>
    <w:rPr>
      <w:rFonts w:eastAsia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FF8"/>
    <w:rPr>
      <w:rFonts w:eastAsia="Calibri"/>
      <w:b/>
      <w:bCs/>
      <w:sz w:val="22"/>
      <w:szCs w:val="22"/>
      <w:lang w:val="en-US" w:eastAsia="en-US"/>
    </w:rPr>
  </w:style>
  <w:style w:type="paragraph" w:styleId="Revision">
    <w:name w:val="Revision"/>
    <w:hidden/>
    <w:uiPriority w:val="71"/>
    <w:rsid w:val="00077FF8"/>
    <w:rPr>
      <w:rFonts w:eastAsia="Calibri"/>
      <w:sz w:val="22"/>
      <w:szCs w:val="22"/>
      <w:lang w:val="en-US" w:eastAsia="en-US"/>
    </w:rPr>
  </w:style>
  <w:style w:type="character" w:customStyle="1" w:styleId="hgkelc">
    <w:name w:val="hgkelc"/>
    <w:basedOn w:val="DefaultParagraphFont"/>
    <w:rsid w:val="00C34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bentrevett/pytorch-sentiment-analysis/blob/master/1%20-%20Simple%20Sentiment%20Analysis.ipyn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ntrevett/pytorch-sentiment-analysis/blob/master/1%20-%20Simple%20Sentiment%20Analysis.ipynb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deep-learning-turkey/google-colab-free-gpu-tutorial-e113627b9f5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github.com/enmwmak/Teaching/tree/main/EIE4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enmwmak/Teaching/tree/main/EIE412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53F71-1F73-401E-AF68-52B0D65B1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3</TotalTime>
  <Pages>2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shibiao</dc:creator>
  <cp:lastModifiedBy>Mak, Man Wai [EIE]</cp:lastModifiedBy>
  <cp:revision>291</cp:revision>
  <dcterms:created xsi:type="dcterms:W3CDTF">2020-11-21T05:27:00Z</dcterms:created>
  <dcterms:modified xsi:type="dcterms:W3CDTF">2022-10-29T09:25:00Z</dcterms:modified>
</cp:coreProperties>
</file>